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5D6D4" w14:textId="77777777" w:rsidR="00F40443" w:rsidRPr="00EB544D" w:rsidRDefault="00E60A52" w:rsidP="0058246A">
      <w:pPr>
        <w:pStyle w:val="a6"/>
        <w:tabs>
          <w:tab w:val="clear" w:pos="4252"/>
          <w:tab w:val="clear" w:pos="8504"/>
        </w:tabs>
        <w:snapToGrid/>
        <w:spacing w:beforeLines="50" w:before="180" w:line="100" w:lineRule="exact"/>
        <w:rPr>
          <w:noProof/>
        </w:rPr>
      </w:pPr>
      <w:r>
        <w:rPr>
          <w:rFonts w:ascii="ＭＳ ゴシック" w:eastAsia="ＭＳ ゴシック" w:hAnsi="ＭＳ ゴシック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1C9F58" wp14:editId="627F2027">
                <wp:simplePos x="0" y="0"/>
                <wp:positionH relativeFrom="column">
                  <wp:posOffset>-3175</wp:posOffset>
                </wp:positionH>
                <wp:positionV relativeFrom="paragraph">
                  <wp:posOffset>-104776</wp:posOffset>
                </wp:positionV>
                <wp:extent cx="2085975" cy="257175"/>
                <wp:effectExtent l="0" t="0" r="0" b="9525"/>
                <wp:wrapNone/>
                <wp:docPr id="3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8F21C7" w14:textId="3E82AC02" w:rsidR="00C1796B" w:rsidRPr="003B56F2" w:rsidRDefault="00C1796B" w:rsidP="00CA2B11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B56F2">
                              <w:rPr>
                                <w:rFonts w:ascii="Arial" w:hAnsi="Arial" w:cs="Arial"/>
                              </w:rPr>
                              <w:t>(</w:t>
                            </w:r>
                            <w:r w:rsidR="005F4CB6" w:rsidRPr="005F4CB6">
                              <w:rPr>
                                <w:rFonts w:ascii="Arial" w:hAnsi="Arial" w:cs="Arial"/>
                              </w:rPr>
                              <w:t>Research proposal</w:t>
                            </w:r>
                            <w:r w:rsidRPr="003B56F2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1C9F58" id="_x0000_t202" coordsize="21600,21600" o:spt="202" path="m,l,21600r21600,l21600,xe">
                <v:stroke joinstyle="miter"/>
                <v:path gradientshapeok="t" o:connecttype="rect"/>
              </v:shapetype>
              <v:shape id="Text Box 86" o:spid="_x0000_s1026" type="#_x0000_t202" style="position:absolute;left:0;text-align:left;margin-left:-.25pt;margin-top:-8.25pt;width:164.25pt;height:2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" filled="f" stroked="f">
                <v:textbox inset="5.85pt,.7pt,5.85pt,.7pt">
                  <w:txbxContent>
                    <w:p w14:paraId="3A8F21C7" w14:textId="3E82AC02" w:rsidR="00C1796B" w:rsidRPr="003B56F2" w:rsidRDefault="00C1796B" w:rsidP="00CA2B11">
                      <w:pPr>
                        <w:rPr>
                          <w:rFonts w:ascii="Arial" w:hAnsi="Arial" w:cs="Arial"/>
                        </w:rPr>
                      </w:pPr>
                      <w:r w:rsidRPr="003B56F2">
                        <w:rPr>
                          <w:rFonts w:ascii="Arial" w:hAnsi="Arial" w:cs="Arial"/>
                        </w:rPr>
                        <w:t>(</w:t>
                      </w:r>
                      <w:r w:rsidR="005F4CB6" w:rsidRPr="005F4CB6">
                        <w:rPr>
                          <w:rFonts w:ascii="Arial" w:hAnsi="Arial" w:cs="Arial"/>
                        </w:rPr>
                        <w:t>Research proposal</w:t>
                      </w:r>
                      <w:r w:rsidRPr="003B56F2">
                        <w:rPr>
                          <w:rFonts w:ascii="Arial" w:hAnsi="Arial" w:cs="Arial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0056"/>
      </w:tblGrid>
      <w:tr w:rsidR="00C658BD" w14:paraId="6AA86906" w14:textId="77777777" w:rsidTr="00C658BD">
        <w:tc>
          <w:tcPr>
            <w:tcW w:w="10056" w:type="dxa"/>
          </w:tcPr>
          <w:p w14:paraId="30C1DD21" w14:textId="24DFEA0F" w:rsidR="00C658BD" w:rsidRPr="003B56F2" w:rsidRDefault="00C658BD" w:rsidP="00C658BD">
            <w:pPr>
              <w:spacing w:line="200" w:lineRule="exact"/>
              <w:rPr>
                <w:rFonts w:ascii="Arial" w:hAnsi="Arial" w:cs="Arial"/>
                <w:sz w:val="16"/>
                <w:szCs w:val="16"/>
              </w:rPr>
            </w:pPr>
            <w:bookmarkStart w:id="0" w:name="_Hlk65845971"/>
            <w:r>
              <w:rPr>
                <w:rFonts w:ascii="ＭＳ ゴシック" w:eastAsia="ＭＳ ゴシック" w:hAnsi="ＭＳ ゴシック" w:hint="eastAsia"/>
              </w:rPr>
              <w:t>1</w:t>
            </w:r>
            <w:r w:rsidRPr="00EB544D">
              <w:rPr>
                <w:rFonts w:ascii="ＭＳ ゴシック" w:eastAsia="ＭＳ ゴシック" w:hAnsi="ＭＳ ゴシック" w:hint="eastAsia"/>
              </w:rPr>
              <w:t>．</w:t>
            </w:r>
            <w:r w:rsidRPr="00AC398E">
              <w:rPr>
                <w:rFonts w:ascii="ＭＳ ゴシック" w:eastAsia="ＭＳ ゴシック" w:hAnsi="ＭＳ ゴシック" w:hint="eastAsia"/>
                <w:b/>
                <w:bCs/>
              </w:rPr>
              <w:t>【</w:t>
            </w:r>
            <w:r w:rsidRPr="003B56F2">
              <w:rPr>
                <w:rFonts w:ascii="Arial" w:eastAsia="ＭＳ ゴシック" w:hAnsi="Arial" w:cs="Arial"/>
                <w:b/>
                <w:bCs/>
              </w:rPr>
              <w:t>Background to research</w:t>
            </w:r>
            <w:r w:rsidRPr="003B56F2">
              <w:rPr>
                <w:rFonts w:ascii="Arial" w:eastAsia="ＭＳ ゴシック" w:hAnsi="Arial" w:cs="Arial"/>
                <w:b/>
                <w:bCs/>
              </w:rPr>
              <w:t>】</w:t>
            </w:r>
            <w:r w:rsidRPr="00D9751A">
              <w:rPr>
                <w:rFonts w:ascii="Arial" w:hAnsi="Arial" w:cs="Arial"/>
                <w:sz w:val="16"/>
                <w:szCs w:val="16"/>
              </w:rPr>
              <w:t>（</w:t>
            </w:r>
            <w:r w:rsidR="00D4743E">
              <w:rPr>
                <w:rFonts w:ascii="Arial" w:hAnsi="Arial" w:cs="Arial"/>
                <w:sz w:val="16"/>
                <w:szCs w:val="16"/>
              </w:rPr>
              <w:t>P</w:t>
            </w:r>
            <w:r w:rsidR="00A6447C">
              <w:rPr>
                <w:rFonts w:ascii="Arial" w:hAnsi="Arial" w:cs="Arial"/>
                <w:sz w:val="16"/>
                <w:szCs w:val="16"/>
              </w:rPr>
              <w:t>lease d</w:t>
            </w:r>
            <w:r w:rsidR="00A6447C" w:rsidRPr="00D9751A">
              <w:rPr>
                <w:rFonts w:ascii="Arial" w:hAnsi="Arial" w:cs="Arial"/>
                <w:sz w:val="16"/>
                <w:szCs w:val="16"/>
              </w:rPr>
              <w:t xml:space="preserve">escribe </w:t>
            </w:r>
            <w:r w:rsidR="00A6447C">
              <w:rPr>
                <w:rFonts w:ascii="Arial" w:hAnsi="Arial" w:cs="Arial"/>
                <w:sz w:val="16"/>
                <w:szCs w:val="16"/>
              </w:rPr>
              <w:t xml:space="preserve">it </w:t>
            </w:r>
            <w:r w:rsidR="00A6447C" w:rsidRPr="00D9751A">
              <w:rPr>
                <w:rFonts w:ascii="Arial" w:hAnsi="Arial" w:cs="Arial"/>
                <w:sz w:val="16"/>
                <w:szCs w:val="16"/>
              </w:rPr>
              <w:t>specifically</w:t>
            </w:r>
            <w:r w:rsidR="00A6447C">
              <w:rPr>
                <w:rFonts w:ascii="Arial" w:hAnsi="Arial" w:cs="Arial"/>
                <w:sz w:val="16"/>
                <w:szCs w:val="16"/>
              </w:rPr>
              <w:t>, clearly and readably</w:t>
            </w:r>
            <w:r w:rsidRPr="00D9751A">
              <w:rPr>
                <w:rFonts w:ascii="Arial" w:hAnsi="Arial" w:cs="Arial"/>
                <w:sz w:val="16"/>
                <w:szCs w:val="16"/>
              </w:rPr>
              <w:t>; chart</w:t>
            </w:r>
            <w:r w:rsidR="00FB4B55">
              <w:rPr>
                <w:rFonts w:ascii="Arial" w:hAnsi="Arial" w:cs="Arial" w:hint="eastAsia"/>
                <w:sz w:val="16"/>
                <w:szCs w:val="16"/>
              </w:rPr>
              <w:t>s</w:t>
            </w:r>
            <w:r w:rsidRPr="00D9751A">
              <w:rPr>
                <w:rFonts w:ascii="Arial" w:hAnsi="Arial" w:cs="Arial"/>
                <w:sz w:val="16"/>
                <w:szCs w:val="16"/>
              </w:rPr>
              <w:t>/diagram</w:t>
            </w:r>
            <w:r w:rsidR="00FB4B55">
              <w:rPr>
                <w:rFonts w:ascii="Arial" w:hAnsi="Arial" w:cs="Arial"/>
                <w:sz w:val="16"/>
                <w:szCs w:val="16"/>
              </w:rPr>
              <w:t>s</w:t>
            </w:r>
            <w:r w:rsidRPr="00D9751A">
              <w:rPr>
                <w:rFonts w:ascii="Arial" w:hAnsi="Arial" w:cs="Arial"/>
                <w:sz w:val="16"/>
                <w:szCs w:val="16"/>
              </w:rPr>
              <w:t xml:space="preserve"> may be </w:t>
            </w:r>
            <w:r w:rsidR="007C09AE" w:rsidRPr="00D9751A">
              <w:rPr>
                <w:rFonts w:ascii="Arial" w:hAnsi="Arial" w:cs="Arial"/>
                <w:sz w:val="16"/>
                <w:szCs w:val="16"/>
              </w:rPr>
              <w:t>included.</w:t>
            </w:r>
            <w:r w:rsidR="007C09AE">
              <w:rPr>
                <w:rFonts w:ascii="Arial" w:hAnsi="Arial" w:cs="Arial"/>
                <w:sz w:val="16"/>
                <w:szCs w:val="16"/>
              </w:rPr>
              <w:t xml:space="preserve"> Approximately 1 page</w:t>
            </w:r>
            <w:r w:rsidR="00D4743E">
              <w:rPr>
                <w:rFonts w:ascii="Arial" w:hAnsi="Arial" w:cs="Arial" w:hint="eastAsia"/>
                <w:sz w:val="16"/>
                <w:szCs w:val="16"/>
              </w:rPr>
              <w:t>.</w:t>
            </w:r>
            <w:r w:rsidRPr="00D9751A">
              <w:rPr>
                <w:rFonts w:ascii="Arial" w:hAnsi="Arial" w:cs="Arial"/>
                <w:sz w:val="16"/>
                <w:szCs w:val="16"/>
              </w:rPr>
              <w:t>）</w:t>
            </w:r>
          </w:p>
          <w:p w14:paraId="184D1607" w14:textId="7795B2C0" w:rsidR="00C658BD" w:rsidRPr="003B56F2" w:rsidRDefault="00C658BD" w:rsidP="00BB01FA">
            <w:pPr>
              <w:pStyle w:val="af6"/>
              <w:numPr>
                <w:ilvl w:val="0"/>
                <w:numId w:val="14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3B56F2">
              <w:rPr>
                <w:rFonts w:ascii="Arial" w:hAnsi="Arial" w:cs="Arial"/>
                <w:sz w:val="16"/>
              </w:rPr>
              <w:t>【</w:t>
            </w:r>
            <w:r>
              <w:rPr>
                <w:rFonts w:ascii="Arial" w:hAnsi="Arial" w:cs="Arial" w:hint="eastAsia"/>
                <w:sz w:val="16"/>
              </w:rPr>
              <w:t>R</w:t>
            </w:r>
            <w:r>
              <w:rPr>
                <w:rFonts w:ascii="Arial" w:hAnsi="Arial" w:cs="Arial"/>
                <w:sz w:val="16"/>
              </w:rPr>
              <w:t>esearch status up to date</w:t>
            </w:r>
            <w:r w:rsidRPr="003B56F2">
              <w:rPr>
                <w:rFonts w:ascii="Arial" w:hAnsi="Arial" w:cs="Arial"/>
                <w:sz w:val="16"/>
              </w:rPr>
              <w:t>】</w:t>
            </w:r>
            <w:r w:rsidRPr="003B56F2">
              <w:rPr>
                <w:rFonts w:ascii="Arial" w:hAnsi="Arial" w:cs="Arial"/>
                <w:sz w:val="16"/>
              </w:rPr>
              <w:t>Describe the background to past researches, issues, solution measures, purposes of the researches, methods of the researches, characteristics, an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Pr="003B56F2">
              <w:rPr>
                <w:rFonts w:ascii="Arial" w:hAnsi="Arial" w:cs="Arial"/>
                <w:sz w:val="16"/>
              </w:rPr>
              <w:t>unique points, by citing important documents in the relevant field</w:t>
            </w:r>
            <w:r w:rsidR="00725FDB">
              <w:rPr>
                <w:rFonts w:ascii="Arial" w:hAnsi="Arial" w:cs="Arial" w:hint="eastAsia"/>
                <w:sz w:val="16"/>
              </w:rPr>
              <w:t>.</w:t>
            </w:r>
          </w:p>
          <w:p w14:paraId="6F10981C" w14:textId="3D22F5AD" w:rsidR="00C658BD" w:rsidRPr="00C658BD" w:rsidRDefault="00C658BD" w:rsidP="00BB01FA">
            <w:pPr>
              <w:pStyle w:val="af6"/>
              <w:numPr>
                <w:ilvl w:val="0"/>
                <w:numId w:val="14"/>
              </w:numPr>
              <w:spacing w:line="200" w:lineRule="exact"/>
              <w:ind w:leftChars="0"/>
              <w:rPr>
                <w:sz w:val="16"/>
              </w:rPr>
            </w:pPr>
            <w:r w:rsidRPr="003B56F2">
              <w:rPr>
                <w:rFonts w:ascii="Arial" w:hAnsi="Arial" w:cs="Arial"/>
                <w:sz w:val="16"/>
              </w:rPr>
              <w:t>【</w:t>
            </w:r>
            <w:r w:rsidRPr="003B56F2">
              <w:rPr>
                <w:rFonts w:ascii="Arial" w:hAnsi="Arial" w:cs="Arial"/>
                <w:sz w:val="16"/>
              </w:rPr>
              <w:t>Future research plans</w:t>
            </w:r>
            <w:r w:rsidRPr="003B56F2">
              <w:rPr>
                <w:rFonts w:ascii="Arial" w:hAnsi="Arial" w:cs="Arial"/>
                <w:sz w:val="16"/>
              </w:rPr>
              <w:t>】</w:t>
            </w:r>
            <w:r w:rsidRPr="003B56F2">
              <w:rPr>
                <w:rFonts w:ascii="Arial" w:eastAsia="ＭＳ ゴシック" w:hAnsi="Arial" w:cs="Arial"/>
                <w:sz w:val="16"/>
                <w:szCs w:val="16"/>
              </w:rPr>
              <w:t xml:space="preserve">Based on the research situation described </w:t>
            </w:r>
            <w:r>
              <w:rPr>
                <w:rFonts w:ascii="Arial" w:eastAsia="ＭＳ ゴシック" w:hAnsi="Arial" w:cs="Arial" w:hint="eastAsia"/>
                <w:sz w:val="16"/>
                <w:szCs w:val="16"/>
              </w:rPr>
              <w:t>above</w:t>
            </w:r>
            <w:r>
              <w:rPr>
                <w:rFonts w:ascii="Arial" w:eastAsia="ＭＳ ゴシック" w:hAnsi="Arial" w:cs="Arial"/>
                <w:sz w:val="16"/>
                <w:szCs w:val="16"/>
              </w:rPr>
              <w:t>, d</w:t>
            </w:r>
            <w:r>
              <w:rPr>
                <w:rFonts w:ascii="Arial" w:eastAsia="ＭＳ ゴシック" w:hAnsi="Arial" w:cs="Arial" w:hint="eastAsia"/>
                <w:sz w:val="16"/>
                <w:szCs w:val="16"/>
              </w:rPr>
              <w:t>escribe</w:t>
            </w:r>
            <w:r w:rsidRPr="003B56F2">
              <w:rPr>
                <w:rFonts w:ascii="Arial" w:hAnsi="Arial" w:cs="Arial"/>
                <w:sz w:val="16"/>
                <w:szCs w:val="16"/>
              </w:rPr>
              <w:t xml:space="preserve"> the background to the future research plan, issues, points to be solved</w:t>
            </w:r>
            <w:r w:rsidR="00FB4B55">
              <w:rPr>
                <w:rFonts w:ascii="Arial" w:hAnsi="Arial" w:cs="Arial"/>
                <w:sz w:val="16"/>
                <w:szCs w:val="16"/>
              </w:rPr>
              <w:t>,</w:t>
            </w:r>
            <w:r w:rsidRPr="003B56F2">
              <w:rPr>
                <w:rFonts w:ascii="Arial" w:hAnsi="Arial" w:cs="Arial"/>
                <w:sz w:val="16"/>
                <w:szCs w:val="16"/>
              </w:rPr>
              <w:t xml:space="preserve"> and how the applicant ha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Pr="003B56F2">
              <w:rPr>
                <w:rFonts w:ascii="Arial" w:hAnsi="Arial" w:cs="Arial"/>
                <w:sz w:val="16"/>
                <w:szCs w:val="16"/>
              </w:rPr>
              <w:t xml:space="preserve"> come up with the idea, etc.</w:t>
            </w:r>
            <w:r w:rsidRPr="003B56F2">
              <w:rPr>
                <w:rFonts w:ascii="Arial" w:hAnsi="Arial" w:cs="Arial"/>
              </w:rPr>
              <w:t xml:space="preserve"> </w:t>
            </w:r>
            <w:r w:rsidRPr="003B56F2">
              <w:rPr>
                <w:rFonts w:ascii="Arial" w:hAnsi="Arial" w:cs="Arial"/>
                <w:sz w:val="16"/>
                <w:szCs w:val="16"/>
              </w:rPr>
              <w:t>by citing references.</w:t>
            </w:r>
          </w:p>
        </w:tc>
      </w:tr>
      <w:bookmarkEnd w:id="0"/>
    </w:tbl>
    <w:p w14:paraId="5D3F2098" w14:textId="77777777" w:rsidR="007C09AE" w:rsidRDefault="007C09AE">
      <w:pPr>
        <w:widowControl/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/>
        </w:rPr>
        <w:br w:type="page"/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0056"/>
      </w:tblGrid>
      <w:tr w:rsidR="007C09AE" w14:paraId="0A335EFA" w14:textId="77777777" w:rsidTr="007C09AE">
        <w:tc>
          <w:tcPr>
            <w:tcW w:w="10056" w:type="dxa"/>
          </w:tcPr>
          <w:p w14:paraId="4F4A9054" w14:textId="0137B87B" w:rsidR="007C09AE" w:rsidRPr="005B3386" w:rsidRDefault="007C09AE" w:rsidP="007C09AE">
            <w:pPr>
              <w:ind w:right="840"/>
              <w:rPr>
                <w:rFonts w:ascii="Arial" w:hAnsi="Arial" w:cs="Arial"/>
              </w:rPr>
            </w:pPr>
            <w:r>
              <w:rPr>
                <w:rFonts w:ascii="ＭＳ ゴシック" w:eastAsia="ＭＳ ゴシック" w:hAnsi="ＭＳ ゴシック" w:hint="eastAsia"/>
              </w:rPr>
              <w:lastRenderedPageBreak/>
              <w:t>2.</w:t>
            </w:r>
            <w:r w:rsidRPr="00EB544D">
              <w:rPr>
                <w:rFonts w:ascii="ＭＳ ゴシック" w:eastAsia="ＭＳ ゴシック" w:hAnsi="ＭＳ ゴシック" w:hint="eastAsia"/>
              </w:rPr>
              <w:t xml:space="preserve"> </w:t>
            </w:r>
            <w:r w:rsidRPr="005B3386">
              <w:rPr>
                <w:rFonts w:ascii="Arial" w:eastAsia="ＭＳ ゴシック" w:hAnsi="Arial" w:cs="Arial"/>
                <w:b/>
                <w:bCs/>
              </w:rPr>
              <w:t>【</w:t>
            </w:r>
            <w:r w:rsidRPr="005B3386">
              <w:rPr>
                <w:rFonts w:ascii="Arial" w:eastAsia="ＭＳ ゴシック" w:hAnsi="Arial" w:cs="Arial"/>
                <w:b/>
                <w:bCs/>
              </w:rPr>
              <w:t>Purpose and contents of research</w:t>
            </w:r>
            <w:r w:rsidRPr="005B3386">
              <w:rPr>
                <w:rFonts w:ascii="Arial" w:eastAsia="ＭＳ ゴシック" w:hAnsi="Arial" w:cs="Arial"/>
                <w:b/>
                <w:bCs/>
                <w:szCs w:val="21"/>
              </w:rPr>
              <w:t>】</w:t>
            </w:r>
            <w:r w:rsidRPr="005B3386">
              <w:rPr>
                <w:rFonts w:ascii="Arial" w:hAnsi="Arial" w:cs="Arial"/>
                <w:sz w:val="16"/>
                <w:szCs w:val="16"/>
              </w:rPr>
              <w:t>（</w:t>
            </w:r>
            <w:r w:rsidR="00343C35">
              <w:rPr>
                <w:rFonts w:ascii="Arial" w:hAnsi="Arial" w:cs="Arial"/>
                <w:sz w:val="16"/>
                <w:szCs w:val="16"/>
              </w:rPr>
              <w:t>P</w:t>
            </w:r>
            <w:r w:rsidR="00A6447C">
              <w:rPr>
                <w:rFonts w:ascii="Arial" w:hAnsi="Arial" w:cs="Arial"/>
                <w:sz w:val="16"/>
                <w:szCs w:val="16"/>
              </w:rPr>
              <w:t>lease d</w:t>
            </w:r>
            <w:r w:rsidR="00A6447C" w:rsidRPr="00D9751A">
              <w:rPr>
                <w:rFonts w:ascii="Arial" w:hAnsi="Arial" w:cs="Arial"/>
                <w:sz w:val="16"/>
                <w:szCs w:val="16"/>
              </w:rPr>
              <w:t xml:space="preserve">escribe </w:t>
            </w:r>
            <w:r w:rsidR="00A6447C">
              <w:rPr>
                <w:rFonts w:ascii="Arial" w:hAnsi="Arial" w:cs="Arial"/>
                <w:sz w:val="16"/>
                <w:szCs w:val="16"/>
              </w:rPr>
              <w:t xml:space="preserve">it </w:t>
            </w:r>
            <w:r w:rsidR="00A6447C" w:rsidRPr="00D9751A">
              <w:rPr>
                <w:rFonts w:ascii="Arial" w:hAnsi="Arial" w:cs="Arial"/>
                <w:sz w:val="16"/>
                <w:szCs w:val="16"/>
              </w:rPr>
              <w:t>specifically</w:t>
            </w:r>
            <w:r w:rsidR="00A6447C">
              <w:rPr>
                <w:rFonts w:ascii="Arial" w:hAnsi="Arial" w:cs="Arial"/>
                <w:sz w:val="16"/>
                <w:szCs w:val="16"/>
              </w:rPr>
              <w:t>, clearly and readably</w:t>
            </w:r>
            <w:r w:rsidRPr="005B3386">
              <w:rPr>
                <w:rFonts w:ascii="Arial" w:hAnsi="Arial" w:cs="Arial"/>
                <w:sz w:val="16"/>
                <w:szCs w:val="16"/>
              </w:rPr>
              <w:t>; chart</w:t>
            </w:r>
            <w:r w:rsidR="00FB4B55">
              <w:rPr>
                <w:rFonts w:ascii="Arial" w:hAnsi="Arial" w:cs="Arial" w:hint="eastAsia"/>
                <w:sz w:val="16"/>
                <w:szCs w:val="16"/>
              </w:rPr>
              <w:t>s</w:t>
            </w:r>
            <w:r w:rsidRPr="005B3386">
              <w:rPr>
                <w:rFonts w:ascii="Arial" w:hAnsi="Arial" w:cs="Arial"/>
                <w:sz w:val="16"/>
                <w:szCs w:val="16"/>
              </w:rPr>
              <w:t>/diagram</w:t>
            </w:r>
            <w:r w:rsidR="00FB4B55">
              <w:rPr>
                <w:rFonts w:ascii="Arial" w:hAnsi="Arial" w:cs="Arial"/>
                <w:sz w:val="16"/>
                <w:szCs w:val="16"/>
              </w:rPr>
              <w:t>s</w:t>
            </w:r>
            <w:r w:rsidRPr="005B338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B16BF">
              <w:rPr>
                <w:rFonts w:ascii="Arial" w:hAnsi="Arial" w:cs="Arial"/>
                <w:sz w:val="16"/>
                <w:szCs w:val="16"/>
              </w:rPr>
              <w:t>m</w:t>
            </w:r>
            <w:r w:rsidRPr="005B3386">
              <w:rPr>
                <w:rFonts w:ascii="Arial" w:hAnsi="Arial" w:cs="Arial"/>
                <w:sz w:val="16"/>
                <w:szCs w:val="16"/>
              </w:rPr>
              <w:t>ay be included</w:t>
            </w:r>
            <w:r w:rsidR="00343C35">
              <w:rPr>
                <w:rFonts w:ascii="Arial" w:hAnsi="Arial" w:cs="Arial"/>
                <w:sz w:val="16"/>
                <w:szCs w:val="16"/>
              </w:rPr>
              <w:t>. Approximately 1 page</w:t>
            </w:r>
            <w:r w:rsidR="00343C35">
              <w:rPr>
                <w:rFonts w:ascii="Arial" w:hAnsi="Arial" w:cs="Arial" w:hint="eastAsia"/>
                <w:sz w:val="16"/>
                <w:szCs w:val="16"/>
              </w:rPr>
              <w:t>.</w:t>
            </w:r>
            <w:r w:rsidRPr="005B3386">
              <w:rPr>
                <w:rFonts w:ascii="Arial" w:hAnsi="Arial" w:cs="Arial"/>
                <w:sz w:val="16"/>
                <w:szCs w:val="16"/>
              </w:rPr>
              <w:t>）</w:t>
            </w:r>
          </w:p>
          <w:p w14:paraId="7A8FCF7D" w14:textId="77777777" w:rsidR="007C09AE" w:rsidRPr="005B3386" w:rsidRDefault="007C09AE" w:rsidP="00BB01FA">
            <w:pPr>
              <w:pStyle w:val="af6"/>
              <w:numPr>
                <w:ilvl w:val="0"/>
                <w:numId w:val="15"/>
              </w:numPr>
              <w:spacing w:line="200" w:lineRule="exact"/>
              <w:ind w:leftChars="0"/>
              <w:rPr>
                <w:rFonts w:ascii="Arial" w:hAnsi="Arial" w:cs="Arial"/>
                <w:sz w:val="16"/>
                <w:szCs w:val="16"/>
              </w:rPr>
            </w:pPr>
            <w:r w:rsidRPr="005B3386">
              <w:rPr>
                <w:rFonts w:ascii="Arial" w:hAnsi="Arial" w:cs="Arial"/>
                <w:sz w:val="16"/>
                <w:szCs w:val="16"/>
              </w:rPr>
              <w:t>State the purpose, method, and contents of the research.</w:t>
            </w:r>
          </w:p>
          <w:p w14:paraId="07DED238" w14:textId="6DDB99AF" w:rsidR="007C09AE" w:rsidRPr="007C09AE" w:rsidRDefault="007C09AE" w:rsidP="00BB01FA">
            <w:pPr>
              <w:pStyle w:val="af6"/>
              <w:numPr>
                <w:ilvl w:val="0"/>
                <w:numId w:val="15"/>
              </w:numPr>
              <w:spacing w:line="200" w:lineRule="exact"/>
              <w:ind w:leftChars="0"/>
              <w:rPr>
                <w:rFonts w:ascii="Arial" w:hAnsi="Arial" w:cs="Arial"/>
                <w:sz w:val="16"/>
                <w:szCs w:val="16"/>
              </w:rPr>
            </w:pPr>
            <w:r w:rsidRPr="005B3386">
              <w:rPr>
                <w:rFonts w:ascii="Arial" w:hAnsi="Arial" w:cs="Arial"/>
                <w:sz w:val="16"/>
                <w:szCs w:val="16"/>
              </w:rPr>
              <w:t>Specifically describe what type of plan it is, and what will be clarified</w:t>
            </w:r>
            <w:r w:rsidR="00FB4B55">
              <w:rPr>
                <w:rFonts w:ascii="Arial" w:hAnsi="Arial" w:cs="Arial"/>
                <w:sz w:val="16"/>
                <w:szCs w:val="16"/>
              </w:rPr>
              <w:t>,</w:t>
            </w:r>
            <w:r w:rsidRPr="005B3386">
              <w:rPr>
                <w:rFonts w:ascii="Arial" w:hAnsi="Arial" w:cs="Arial"/>
                <w:sz w:val="16"/>
                <w:szCs w:val="16"/>
              </w:rPr>
              <w:t xml:space="preserve"> and to what extent will it be pursue</w:t>
            </w:r>
            <w:r w:rsidR="00FB4B55">
              <w:rPr>
                <w:rFonts w:ascii="Arial" w:hAnsi="Arial" w:cs="Arial"/>
                <w:sz w:val="16"/>
                <w:szCs w:val="16"/>
              </w:rPr>
              <w:t>d</w:t>
            </w:r>
            <w:r w:rsidR="00725FDB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</w:tbl>
    <w:p w14:paraId="3D03D38B" w14:textId="77777777" w:rsidR="00F03758" w:rsidRPr="00F03758" w:rsidRDefault="00F03758">
      <w:pPr>
        <w:widowControl/>
        <w:jc w:val="left"/>
        <w:rPr>
          <w:rFonts w:eastAsia="PMingLiU"/>
          <w:lang w:eastAsia="zh-TW"/>
        </w:rPr>
      </w:pPr>
      <w:r w:rsidRPr="00F03758">
        <w:rPr>
          <w:rFonts w:eastAsia="PMingLiU"/>
          <w:lang w:eastAsia="zh-TW"/>
        </w:rPr>
        <w:br w:type="page"/>
      </w:r>
    </w:p>
    <w:p w14:paraId="14CD4545" w14:textId="77777777" w:rsidR="00F03758" w:rsidRDefault="00F03758">
      <w:pPr>
        <w:widowControl/>
        <w:jc w:val="left"/>
        <w:rPr>
          <w:rFonts w:eastAsia="PMingLiU"/>
          <w:u w:val="single"/>
          <w:lang w:eastAsia="zh-TW"/>
        </w:rPr>
      </w:pPr>
    </w:p>
    <w:p w14:paraId="08DBE75D" w14:textId="77777777" w:rsidR="007C09AE" w:rsidRPr="00F03758" w:rsidRDefault="007C09AE">
      <w:pPr>
        <w:widowControl/>
        <w:jc w:val="left"/>
        <w:rPr>
          <w:rFonts w:eastAsia="PMingLiU"/>
          <w:u w:val="single"/>
          <w:lang w:eastAsia="zh-TW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0056"/>
      </w:tblGrid>
      <w:tr w:rsidR="007C09AE" w14:paraId="0189777A" w14:textId="77777777" w:rsidTr="007C09AE">
        <w:tc>
          <w:tcPr>
            <w:tcW w:w="10056" w:type="dxa"/>
          </w:tcPr>
          <w:p w14:paraId="2F6D9B1D" w14:textId="731A0D5C" w:rsidR="007C09AE" w:rsidRPr="00343C35" w:rsidRDefault="007C09AE" w:rsidP="007C09AE">
            <w:pPr>
              <w:rPr>
                <w:rFonts w:ascii="Arial" w:eastAsia="ＭＳ ゴシック" w:hAnsi="Arial" w:cs="Arial"/>
                <w:szCs w:val="21"/>
                <w:lang w:val="x-none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3.</w:t>
            </w:r>
            <w:r w:rsidRPr="00EB544D">
              <w:rPr>
                <w:rFonts w:ascii="ＭＳ ゴシック" w:eastAsia="ＭＳ ゴシック" w:hAnsi="ＭＳ ゴシック" w:hint="eastAsia"/>
                <w:szCs w:val="21"/>
              </w:rPr>
              <w:t xml:space="preserve"> </w:t>
            </w:r>
            <w:r w:rsidRPr="005B3386">
              <w:rPr>
                <w:rFonts w:ascii="Arial" w:eastAsia="ＭＳ ゴシック" w:hAnsi="Arial" w:cs="Arial"/>
                <w:b/>
                <w:bCs/>
                <w:szCs w:val="21"/>
              </w:rPr>
              <w:t>【</w:t>
            </w:r>
            <w:r w:rsidRPr="005B3386">
              <w:rPr>
                <w:rFonts w:ascii="Arial" w:eastAsia="ＭＳ ゴシック" w:hAnsi="Arial" w:cs="Arial"/>
                <w:b/>
                <w:bCs/>
                <w:szCs w:val="21"/>
              </w:rPr>
              <w:t xml:space="preserve">Characteristics and unique points of </w:t>
            </w:r>
            <w:r w:rsidR="00270E90">
              <w:rPr>
                <w:rFonts w:ascii="Arial" w:eastAsia="ＭＳ ゴシック" w:hAnsi="Arial" w:cs="Arial"/>
                <w:b/>
                <w:bCs/>
                <w:szCs w:val="21"/>
              </w:rPr>
              <w:t xml:space="preserve">the </w:t>
            </w:r>
            <w:r w:rsidRPr="005B3386">
              <w:rPr>
                <w:rFonts w:ascii="Arial" w:eastAsia="ＭＳ ゴシック" w:hAnsi="Arial" w:cs="Arial"/>
                <w:b/>
                <w:bCs/>
                <w:szCs w:val="21"/>
              </w:rPr>
              <w:t>research</w:t>
            </w:r>
            <w:r w:rsidRPr="005B3386">
              <w:rPr>
                <w:rFonts w:ascii="Arial" w:eastAsia="ＭＳ ゴシック" w:hAnsi="Arial" w:cs="Arial"/>
                <w:b/>
                <w:bCs/>
                <w:szCs w:val="21"/>
              </w:rPr>
              <w:t>】</w:t>
            </w:r>
            <w:r w:rsidR="00343C35" w:rsidRPr="005B3386">
              <w:rPr>
                <w:rFonts w:ascii="Arial" w:hAnsi="Arial" w:cs="Arial"/>
                <w:sz w:val="16"/>
                <w:szCs w:val="16"/>
              </w:rPr>
              <w:t>（</w:t>
            </w:r>
            <w:r w:rsidR="00343C35">
              <w:rPr>
                <w:rFonts w:ascii="Arial" w:hAnsi="Arial" w:cs="Arial"/>
                <w:sz w:val="16"/>
                <w:szCs w:val="16"/>
              </w:rPr>
              <w:t>Approximately 1 page</w:t>
            </w:r>
            <w:r w:rsidR="00343C35">
              <w:rPr>
                <w:rFonts w:ascii="Arial" w:hAnsi="Arial" w:cs="Arial" w:hint="eastAsia"/>
                <w:sz w:val="16"/>
                <w:szCs w:val="16"/>
              </w:rPr>
              <w:t>.</w:t>
            </w:r>
            <w:r w:rsidR="00343C35" w:rsidRPr="005B3386">
              <w:rPr>
                <w:rFonts w:ascii="Arial" w:hAnsi="Arial" w:cs="Arial"/>
                <w:sz w:val="16"/>
                <w:szCs w:val="16"/>
              </w:rPr>
              <w:t>）</w:t>
            </w:r>
          </w:p>
          <w:p w14:paraId="1AE465CE" w14:textId="006B7501" w:rsidR="007C09AE" w:rsidRPr="006E1C01" w:rsidRDefault="007C09AE" w:rsidP="007C09AE">
            <w:pPr>
              <w:pStyle w:val="af6"/>
              <w:spacing w:line="200" w:lineRule="exact"/>
              <w:ind w:leftChars="0" w:left="735"/>
              <w:rPr>
                <w:rFonts w:ascii="Arial" w:hAnsi="Arial" w:cs="Arial"/>
                <w:sz w:val="16"/>
              </w:rPr>
            </w:pPr>
            <w:r w:rsidRPr="006E1C01">
              <w:rPr>
                <w:rFonts w:ascii="Arial" w:hAnsi="Arial" w:cs="Arial"/>
                <w:sz w:val="16"/>
              </w:rPr>
              <w:t>Please describe the following items.</w:t>
            </w:r>
          </w:p>
          <w:p w14:paraId="47224123" w14:textId="35744662" w:rsidR="007C09AE" w:rsidRPr="006E1C01" w:rsidRDefault="007C09AE" w:rsidP="00BB01FA">
            <w:pPr>
              <w:pStyle w:val="af6"/>
              <w:numPr>
                <w:ilvl w:val="0"/>
                <w:numId w:val="16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6E1C01">
              <w:rPr>
                <w:rFonts w:ascii="Arial" w:hAnsi="Arial" w:cs="Arial"/>
                <w:sz w:val="16"/>
              </w:rPr>
              <w:t xml:space="preserve">If there are any prior </w:t>
            </w:r>
            <w:proofErr w:type="gramStart"/>
            <w:r w:rsidRPr="006E1C01">
              <w:rPr>
                <w:rFonts w:ascii="Arial" w:hAnsi="Arial" w:cs="Arial"/>
                <w:sz w:val="16"/>
              </w:rPr>
              <w:t>researches</w:t>
            </w:r>
            <w:proofErr w:type="gramEnd"/>
            <w:r w:rsidRPr="006E1C01">
              <w:rPr>
                <w:rFonts w:ascii="Arial" w:hAnsi="Arial" w:cs="Arial"/>
                <w:sz w:val="16"/>
              </w:rPr>
              <w:t>, indicate characteristics, viewpoint</w:t>
            </w:r>
            <w:r w:rsidR="00FB4B55">
              <w:rPr>
                <w:rFonts w:ascii="Arial" w:hAnsi="Arial" w:cs="Arial"/>
                <w:sz w:val="16"/>
              </w:rPr>
              <w:t>s</w:t>
            </w:r>
            <w:r w:rsidRPr="006E1C01">
              <w:rPr>
                <w:rFonts w:ascii="Arial" w:hAnsi="Arial" w:cs="Arial"/>
                <w:sz w:val="16"/>
              </w:rPr>
              <w:t>, and unique points of the research in comparison with them.</w:t>
            </w:r>
          </w:p>
          <w:p w14:paraId="18BDEF05" w14:textId="657A879C" w:rsidR="007C09AE" w:rsidRDefault="007C09AE" w:rsidP="00BB01FA">
            <w:pPr>
              <w:pStyle w:val="af6"/>
              <w:numPr>
                <w:ilvl w:val="0"/>
                <w:numId w:val="16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6E1C01">
              <w:rPr>
                <w:rFonts w:ascii="Arial" w:hAnsi="Arial" w:cs="Arial"/>
                <w:sz w:val="16"/>
              </w:rPr>
              <w:t>Position and significance of the research among relevant research inside and outside of Japan.</w:t>
            </w:r>
          </w:p>
          <w:p w14:paraId="65081138" w14:textId="3B391A97" w:rsidR="007C09AE" w:rsidRPr="007C09AE" w:rsidRDefault="007C09AE" w:rsidP="00BB01FA">
            <w:pPr>
              <w:pStyle w:val="af6"/>
              <w:numPr>
                <w:ilvl w:val="0"/>
                <w:numId w:val="16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7C09AE">
              <w:rPr>
                <w:rFonts w:ascii="Arial" w:hAnsi="Arial" w:cs="Arial"/>
                <w:sz w:val="16"/>
              </w:rPr>
              <w:t>Expected impact when the research is completed.</w:t>
            </w:r>
          </w:p>
        </w:tc>
      </w:tr>
    </w:tbl>
    <w:p w14:paraId="61866319" w14:textId="77777777" w:rsidR="007C09AE" w:rsidRDefault="007C09AE" w:rsidP="00E56678">
      <w:pPr>
        <w:rPr>
          <w:rFonts w:ascii="ＭＳ ゴシック" w:eastAsia="ＭＳ ゴシック" w:hAnsi="ＭＳ ゴシック"/>
          <w:sz w:val="20"/>
        </w:rPr>
      </w:pPr>
    </w:p>
    <w:p w14:paraId="0E64D6C5" w14:textId="77777777" w:rsidR="007C09AE" w:rsidRDefault="007C09AE">
      <w:pPr>
        <w:widowControl/>
        <w:jc w:val="left"/>
        <w:rPr>
          <w:rFonts w:ascii="ＭＳ ゴシック" w:eastAsia="ＭＳ ゴシック" w:hAnsi="ＭＳ ゴシック"/>
          <w:sz w:val="20"/>
        </w:rPr>
      </w:pPr>
      <w:r>
        <w:rPr>
          <w:rFonts w:ascii="ＭＳ ゴシック" w:eastAsia="ＭＳ ゴシック" w:hAnsi="ＭＳ ゴシック"/>
          <w:sz w:val="20"/>
        </w:rPr>
        <w:br w:type="page"/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0056"/>
      </w:tblGrid>
      <w:tr w:rsidR="007C09AE" w14:paraId="2D9D31A7" w14:textId="77777777" w:rsidTr="007C09AE">
        <w:tc>
          <w:tcPr>
            <w:tcW w:w="10056" w:type="dxa"/>
          </w:tcPr>
          <w:p w14:paraId="56AC4A98" w14:textId="4BBB2413" w:rsidR="007C09AE" w:rsidRPr="00EB544D" w:rsidRDefault="007C09AE" w:rsidP="007C09AE">
            <w:pPr>
              <w:rPr>
                <w:rFonts w:ascii="ＭＳ ゴシック" w:eastAsia="ＭＳ ゴシック" w:hAnsi="ＭＳ ゴシック"/>
                <w:sz w:val="20"/>
              </w:rPr>
            </w:pPr>
            <w:r w:rsidRPr="00EB544D">
              <w:rPr>
                <w:rFonts w:ascii="ＭＳ ゴシック" w:eastAsia="ＭＳ ゴシック" w:hAnsi="ＭＳ ゴシック" w:hint="eastAsia"/>
                <w:sz w:val="20"/>
              </w:rPr>
              <w:lastRenderedPageBreak/>
              <w:t>4</w:t>
            </w:r>
            <w:r>
              <w:rPr>
                <w:rFonts w:ascii="ＭＳ ゴシック" w:eastAsia="ＭＳ ゴシック" w:hAnsi="ＭＳ ゴシック" w:hint="eastAsia"/>
                <w:sz w:val="20"/>
              </w:rPr>
              <w:t>.</w:t>
            </w:r>
            <w:r w:rsidRPr="00EB544D">
              <w:rPr>
                <w:rFonts w:ascii="ＭＳ ゴシック" w:eastAsia="ＭＳ ゴシック" w:hAnsi="ＭＳ ゴシック" w:hint="eastAsia"/>
                <w:sz w:val="20"/>
              </w:rPr>
              <w:t xml:space="preserve"> </w:t>
            </w:r>
            <w:r w:rsidRPr="00111A25">
              <w:rPr>
                <w:rFonts w:ascii="Arial" w:eastAsia="ＭＳ ゴシック" w:hAnsi="Arial" w:cs="Arial"/>
                <w:b/>
                <w:bCs/>
                <w:sz w:val="20"/>
              </w:rPr>
              <w:t>【</w:t>
            </w:r>
            <w:r w:rsidRPr="00111A25">
              <w:rPr>
                <w:rFonts w:ascii="Arial" w:eastAsia="ＭＳ ゴシック" w:hAnsi="Arial" w:cs="Arial"/>
                <w:b/>
                <w:bCs/>
                <w:sz w:val="20"/>
              </w:rPr>
              <w:t>Research plan</w:t>
            </w:r>
            <w:r w:rsidRPr="00111A25">
              <w:rPr>
                <w:rFonts w:ascii="Arial" w:eastAsia="ＭＳ ゴシック" w:hAnsi="Arial" w:cs="Arial"/>
                <w:b/>
                <w:bCs/>
                <w:sz w:val="20"/>
              </w:rPr>
              <w:t>】</w:t>
            </w:r>
            <w:r w:rsidR="00343C35" w:rsidRPr="005B3386">
              <w:rPr>
                <w:rFonts w:ascii="Arial" w:hAnsi="Arial" w:cs="Arial"/>
                <w:sz w:val="16"/>
                <w:szCs w:val="16"/>
              </w:rPr>
              <w:t>（</w:t>
            </w:r>
            <w:r w:rsidR="00343C35">
              <w:rPr>
                <w:rFonts w:ascii="Arial" w:hAnsi="Arial" w:cs="Arial"/>
                <w:sz w:val="16"/>
                <w:szCs w:val="16"/>
              </w:rPr>
              <w:t>Approximately 1 page</w:t>
            </w:r>
            <w:r w:rsidR="00343C35">
              <w:rPr>
                <w:rFonts w:ascii="Arial" w:hAnsi="Arial" w:cs="Arial" w:hint="eastAsia"/>
                <w:sz w:val="16"/>
                <w:szCs w:val="16"/>
              </w:rPr>
              <w:t>.</w:t>
            </w:r>
            <w:r w:rsidR="00343C35" w:rsidRPr="005B3386">
              <w:rPr>
                <w:rFonts w:ascii="Arial" w:hAnsi="Arial" w:cs="Arial"/>
                <w:sz w:val="16"/>
                <w:szCs w:val="16"/>
              </w:rPr>
              <w:t>）</w:t>
            </w:r>
          </w:p>
          <w:p w14:paraId="1353C807" w14:textId="77777777" w:rsidR="007C09AE" w:rsidRDefault="007C09AE" w:rsidP="00BB01FA">
            <w:pPr>
              <w:pStyle w:val="af6"/>
              <w:numPr>
                <w:ilvl w:val="0"/>
                <w:numId w:val="17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111A25">
              <w:rPr>
                <w:rFonts w:ascii="Arial" w:hAnsi="Arial" w:cs="Arial"/>
                <w:sz w:val="16"/>
              </w:rPr>
              <w:t>Please describe the annual plans from the application time.</w:t>
            </w:r>
          </w:p>
          <w:p w14:paraId="7B0C9AD7" w14:textId="28745E56" w:rsidR="007C09AE" w:rsidRPr="007C09AE" w:rsidRDefault="007C09AE" w:rsidP="00BB01FA">
            <w:pPr>
              <w:pStyle w:val="af6"/>
              <w:numPr>
                <w:ilvl w:val="0"/>
                <w:numId w:val="17"/>
              </w:numPr>
              <w:spacing w:line="200" w:lineRule="exact"/>
              <w:ind w:leftChars="0"/>
              <w:rPr>
                <w:rFonts w:ascii="Arial" w:hAnsi="Arial" w:cs="Arial"/>
                <w:sz w:val="16"/>
              </w:rPr>
            </w:pPr>
            <w:r w:rsidRPr="007C09AE">
              <w:rPr>
                <w:rFonts w:ascii="Arial" w:hAnsi="Arial" w:cs="Arial"/>
                <w:sz w:val="16"/>
              </w:rPr>
              <w:t>Please describe the results of your research activities (conference presentations, submitted papers, joint research, overseas study, etc.) for each year.</w:t>
            </w:r>
          </w:p>
        </w:tc>
      </w:tr>
    </w:tbl>
    <w:p w14:paraId="577A7F58" w14:textId="77777777" w:rsidR="007C09AE" w:rsidRDefault="007C09AE" w:rsidP="007C09AE">
      <w:pPr>
        <w:pStyle w:val="a6"/>
        <w:tabs>
          <w:tab w:val="clear" w:pos="4252"/>
          <w:tab w:val="clear" w:pos="8504"/>
        </w:tabs>
        <w:snapToGrid/>
        <w:spacing w:line="240" w:lineRule="exact"/>
        <w:rPr>
          <w:rFonts w:ascii="ＭＳ ゴシック" w:eastAsia="ＭＳ ゴシック" w:hAnsi="ＭＳ ゴシック"/>
        </w:rPr>
      </w:pPr>
    </w:p>
    <w:p w14:paraId="30BF94AF" w14:textId="77777777" w:rsidR="007C09AE" w:rsidRDefault="007C09AE">
      <w:pPr>
        <w:widowControl/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/>
        </w:rPr>
        <w:br w:type="page"/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0056"/>
      </w:tblGrid>
      <w:tr w:rsidR="007C09AE" w14:paraId="3AEB4AA7" w14:textId="77777777" w:rsidTr="007C09AE">
        <w:tc>
          <w:tcPr>
            <w:tcW w:w="10056" w:type="dxa"/>
          </w:tcPr>
          <w:p w14:paraId="43F238F4" w14:textId="77777777" w:rsidR="007C09AE" w:rsidRDefault="007C09AE" w:rsidP="007C09AE">
            <w:pPr>
              <w:pStyle w:val="a6"/>
              <w:tabs>
                <w:tab w:val="clear" w:pos="4252"/>
                <w:tab w:val="clear" w:pos="8504"/>
              </w:tabs>
              <w:snapToGrid/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hint="eastAsia"/>
              </w:rPr>
              <w:lastRenderedPageBreak/>
              <w:t>5</w:t>
            </w:r>
            <w:r w:rsidRPr="00EB544D">
              <w:rPr>
                <w:rFonts w:eastAsia="ＭＳ ゴシック" w:hint="eastAsia"/>
              </w:rPr>
              <w:t>．</w:t>
            </w:r>
            <w:r w:rsidRPr="008550A2">
              <w:rPr>
                <w:rFonts w:ascii="Arial" w:eastAsia="ＭＳ ゴシック" w:hAnsi="Arial" w:cs="Arial"/>
                <w:b/>
                <w:bCs/>
              </w:rPr>
              <w:t>【</w:t>
            </w:r>
            <w:r w:rsidRPr="008550A2">
              <w:rPr>
                <w:rFonts w:ascii="Arial" w:eastAsia="ＭＳ ゴシック" w:hAnsi="Arial" w:cs="Arial"/>
                <w:b/>
                <w:bCs/>
              </w:rPr>
              <w:t>Research results</w:t>
            </w:r>
            <w:r w:rsidRPr="008550A2">
              <w:rPr>
                <w:rFonts w:ascii="Arial" w:eastAsia="ＭＳ ゴシック" w:hAnsi="Arial" w:cs="Arial"/>
                <w:b/>
                <w:bCs/>
              </w:rPr>
              <w:t>】</w:t>
            </w:r>
            <w:r w:rsidRPr="00D03760">
              <w:rPr>
                <w:rFonts w:ascii="Arial" w:hAnsi="Arial" w:cs="Arial"/>
                <w:sz w:val="18"/>
                <w:szCs w:val="18"/>
              </w:rPr>
              <w:t>（</w:t>
            </w:r>
            <w:r w:rsidRPr="00D03760">
              <w:rPr>
                <w:rFonts w:ascii="Arial" w:hAnsi="Arial" w:cs="Arial"/>
                <w:sz w:val="18"/>
                <w:szCs w:val="18"/>
              </w:rPr>
              <w:t xml:space="preserve">For each of the following items, please categorize and describe only those items in which the applicant played a central role. The items should be numbered consecutively. Please underline the applicant. </w:t>
            </w:r>
          </w:p>
          <w:p w14:paraId="3E7FD1C4" w14:textId="77777777" w:rsidR="007C09AE" w:rsidRPr="00D03760" w:rsidRDefault="007C09AE" w:rsidP="007C09AE">
            <w:pPr>
              <w:pStyle w:val="a6"/>
              <w:tabs>
                <w:tab w:val="clear" w:pos="4252"/>
                <w:tab w:val="clear" w:pos="8504"/>
              </w:tabs>
              <w:snapToGrid/>
              <w:spacing w:line="240" w:lineRule="exact"/>
              <w:ind w:left="180" w:hangingChars="100" w:hanging="180"/>
              <w:rPr>
                <w:rFonts w:ascii="Arial" w:eastAsia="ＭＳ ゴシック" w:hAnsi="Arial" w:cs="Arial"/>
              </w:rPr>
            </w:pPr>
            <w:r w:rsidRPr="00D03760">
              <w:rPr>
                <w:rFonts w:ascii="Arial" w:hAnsi="Arial" w:cs="Arial"/>
                <w:sz w:val="18"/>
                <w:szCs w:val="18"/>
                <w:bdr w:val="single" w:sz="4" w:space="0" w:color="auto"/>
              </w:rPr>
              <w:t>including those under review and submission</w:t>
            </w:r>
            <w:r w:rsidRPr="00D03760">
              <w:rPr>
                <w:rFonts w:ascii="Arial" w:hAnsi="Arial" w:cs="Arial"/>
                <w:sz w:val="18"/>
                <w:szCs w:val="18"/>
              </w:rPr>
              <w:t>）</w:t>
            </w:r>
          </w:p>
          <w:p w14:paraId="489F1FF9" w14:textId="6AF21676" w:rsidR="007C09AE" w:rsidRPr="00A4532F" w:rsidRDefault="007C09AE" w:rsidP="00221DD4">
            <w:pPr>
              <w:pStyle w:val="a6"/>
              <w:numPr>
                <w:ilvl w:val="0"/>
                <w:numId w:val="18"/>
              </w:numPr>
              <w:spacing w:line="240" w:lineRule="exact"/>
              <w:rPr>
                <w:rFonts w:ascii="Arial" w:eastAsia="ＭＳ ゴシック" w:hAnsi="Arial" w:cs="Arial"/>
                <w:bCs/>
                <w:sz w:val="16"/>
                <w:szCs w:val="16"/>
              </w:rPr>
            </w:pPr>
            <w:r w:rsidRPr="00A4532F">
              <w:rPr>
                <w:rFonts w:ascii="Arial" w:eastAsia="ＭＳ ゴシック" w:hAnsi="Arial" w:cs="Arial"/>
                <w:bCs/>
                <w:sz w:val="20"/>
              </w:rPr>
              <w:t>Thesis published in academic journals and books</w:t>
            </w:r>
            <w:r w:rsidRPr="00A4532F">
              <w:rPr>
                <w:rFonts w:ascii="Arial" w:eastAsia="ＭＳ ゴシック" w:hAnsi="Arial" w:cs="Arial"/>
                <w:bCs/>
              </w:rPr>
              <w:t xml:space="preserve"> 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(Including a bulletin and collection of papers. Mention it is peer</w:t>
            </w:r>
            <w:r w:rsidR="00FB4B55">
              <w:rPr>
                <w:rFonts w:ascii="Arial" w:eastAsia="ＭＳ ゴシック" w:hAnsi="Arial" w:cs="Arial"/>
                <w:bCs/>
                <w:sz w:val="16"/>
                <w:szCs w:val="16"/>
              </w:rPr>
              <w:t>-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reviewed or not</w:t>
            </w:r>
            <w:r w:rsidR="00343C35"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, under review or submission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.)</w:t>
            </w:r>
          </w:p>
          <w:p w14:paraId="1B9A7025" w14:textId="77777777" w:rsidR="007C09AE" w:rsidRPr="00A4532F" w:rsidRDefault="007C09AE" w:rsidP="00221DD4">
            <w:pPr>
              <w:pStyle w:val="a6"/>
              <w:spacing w:line="240" w:lineRule="exact"/>
              <w:ind w:left="405"/>
              <w:rPr>
                <w:rFonts w:ascii="Arial" w:eastAsia="ＭＳ ゴシック" w:hAnsi="Arial" w:cs="Arial"/>
                <w:bCs/>
                <w:sz w:val="16"/>
                <w:szCs w:val="16"/>
              </w:rPr>
            </w:pP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Authors, titles, names of journals, publishing offices, volumes, pp. starting page-ending page, and years of publications shall be stated in this order.</w:t>
            </w:r>
          </w:p>
          <w:p w14:paraId="0ECD095F" w14:textId="77777777" w:rsidR="007C09AE" w:rsidRPr="00A4532F" w:rsidRDefault="007C09AE" w:rsidP="00221DD4">
            <w:pPr>
              <w:pStyle w:val="a6"/>
              <w:numPr>
                <w:ilvl w:val="0"/>
                <w:numId w:val="18"/>
              </w:numPr>
              <w:tabs>
                <w:tab w:val="clear" w:pos="4252"/>
                <w:tab w:val="clear" w:pos="8504"/>
              </w:tabs>
              <w:snapToGrid/>
              <w:spacing w:line="240" w:lineRule="exact"/>
              <w:rPr>
                <w:rFonts w:ascii="ＭＳ ゴシック" w:eastAsia="ＭＳ ゴシック" w:hAnsi="ＭＳ ゴシック"/>
                <w:bCs/>
              </w:rPr>
            </w:pPr>
            <w:r w:rsidRPr="00A4532F">
              <w:rPr>
                <w:rFonts w:ascii="Arial" w:eastAsia="ＭＳ ゴシック" w:hAnsi="Arial" w:cs="Arial"/>
                <w:bCs/>
                <w:sz w:val="20"/>
              </w:rPr>
              <w:t>Comment or review articles on academic journals or commercial magazines</w:t>
            </w:r>
            <w:r w:rsidRPr="00A4532F">
              <w:rPr>
                <w:rFonts w:ascii="ＭＳ ゴシック" w:eastAsia="ＭＳ ゴシック" w:hAnsi="ＭＳ ゴシック"/>
                <w:bCs/>
              </w:rPr>
              <w:t xml:space="preserve"> </w:t>
            </w:r>
          </w:p>
          <w:p w14:paraId="6AED3163" w14:textId="1E020E90" w:rsidR="007C09AE" w:rsidRPr="00A4532F" w:rsidRDefault="007C09AE" w:rsidP="00221DD4">
            <w:pPr>
              <w:pStyle w:val="a6"/>
              <w:numPr>
                <w:ilvl w:val="0"/>
                <w:numId w:val="18"/>
              </w:numPr>
              <w:spacing w:line="240" w:lineRule="exact"/>
              <w:rPr>
                <w:rFonts w:ascii="Arial" w:eastAsia="ＭＳ ゴシック" w:hAnsi="Arial" w:cs="Arial"/>
                <w:bCs/>
                <w:sz w:val="16"/>
                <w:szCs w:val="16"/>
              </w:rPr>
            </w:pPr>
            <w:r w:rsidRPr="00A4532F">
              <w:rPr>
                <w:rFonts w:ascii="Arial" w:eastAsia="ＭＳ ゴシック" w:hAnsi="Arial" w:cs="Arial"/>
                <w:bCs/>
                <w:sz w:val="20"/>
              </w:rPr>
              <w:t>Presentation at international conferences</w:t>
            </w:r>
            <w:r w:rsidRPr="00A4532F">
              <w:rPr>
                <w:rFonts w:ascii="Arial" w:eastAsia="ＭＳ ゴシック" w:hAnsi="Arial" w:cs="Arial"/>
                <w:bCs/>
              </w:rPr>
              <w:t xml:space="preserve"> 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(State whether it was an oral presentation or poster, and whether it was peer</w:t>
            </w:r>
            <w:r w:rsidR="00FB4B55">
              <w:rPr>
                <w:rFonts w:ascii="Arial" w:eastAsia="ＭＳ ゴシック" w:hAnsi="Arial" w:cs="Arial"/>
                <w:bCs/>
                <w:sz w:val="16"/>
                <w:szCs w:val="16"/>
              </w:rPr>
              <w:t>-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reviewed or not.)</w:t>
            </w:r>
          </w:p>
          <w:p w14:paraId="288CA5CB" w14:textId="16C7D5C5" w:rsidR="007C09AE" w:rsidRPr="00A4532F" w:rsidRDefault="007C09AE" w:rsidP="00221DD4">
            <w:pPr>
              <w:pStyle w:val="a6"/>
              <w:spacing w:line="240" w:lineRule="exact"/>
              <w:ind w:left="405"/>
              <w:rPr>
                <w:rFonts w:ascii="Arial" w:eastAsia="ＭＳ ゴシック" w:hAnsi="Arial" w:cs="Arial"/>
                <w:bCs/>
                <w:sz w:val="16"/>
                <w:szCs w:val="16"/>
              </w:rPr>
            </w:pP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Authors, titles, the names of academic conferences, numbers of papers, locations, month</w:t>
            </w:r>
            <w:r w:rsidR="00FB4B55">
              <w:rPr>
                <w:rFonts w:ascii="Arial" w:eastAsia="ＭＳ ゴシック" w:hAnsi="Arial" w:cs="Arial"/>
                <w:bCs/>
                <w:sz w:val="16"/>
                <w:szCs w:val="16"/>
              </w:rPr>
              <w:t>,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 xml:space="preserve"> and year shall be stated. (Those scheduled to be presented should be excluded. However, those </w:t>
            </w:r>
            <w:r w:rsidR="00FB4B55">
              <w:rPr>
                <w:rFonts w:ascii="Arial" w:eastAsia="ＭＳ ゴシック" w:hAnsi="Arial" w:cs="Arial"/>
                <w:bCs/>
                <w:sz w:val="16"/>
                <w:szCs w:val="16"/>
              </w:rPr>
              <w:t xml:space="preserve">that </w:t>
            </w:r>
            <w:r w:rsidRPr="00A4532F">
              <w:rPr>
                <w:rFonts w:ascii="Arial" w:eastAsia="ＭＳ ゴシック" w:hAnsi="Arial" w:cs="Arial"/>
                <w:bCs/>
                <w:sz w:val="16"/>
                <w:szCs w:val="16"/>
              </w:rPr>
              <w:t>have been accepted for presentation may be entered.)</w:t>
            </w:r>
          </w:p>
          <w:p w14:paraId="36C115EB" w14:textId="77777777" w:rsidR="007C09AE" w:rsidRPr="00A4532F" w:rsidRDefault="007C09AE" w:rsidP="00221DD4">
            <w:pPr>
              <w:pStyle w:val="a6"/>
              <w:numPr>
                <w:ilvl w:val="0"/>
                <w:numId w:val="18"/>
              </w:numPr>
              <w:tabs>
                <w:tab w:val="clear" w:pos="4252"/>
                <w:tab w:val="clear" w:pos="8504"/>
              </w:tabs>
              <w:snapToGrid/>
              <w:spacing w:line="240" w:lineRule="exact"/>
              <w:rPr>
                <w:rFonts w:ascii="Arial" w:eastAsia="ＭＳ ゴシック" w:hAnsi="Arial" w:cs="Arial"/>
                <w:bCs/>
                <w:sz w:val="20"/>
              </w:rPr>
            </w:pPr>
            <w:r w:rsidRPr="00A4532F">
              <w:rPr>
                <w:rFonts w:ascii="Arial" w:eastAsia="ＭＳ ゴシック" w:hAnsi="Arial" w:cs="Arial"/>
                <w:bCs/>
                <w:sz w:val="20"/>
              </w:rPr>
              <w:t xml:space="preserve">Presentation at a domestic academic conference, symposium, </w:t>
            </w:r>
            <w:proofErr w:type="spellStart"/>
            <w:r w:rsidRPr="00A4532F">
              <w:rPr>
                <w:rFonts w:ascii="Arial" w:eastAsia="ＭＳ ゴシック" w:hAnsi="Arial" w:cs="Arial"/>
                <w:bCs/>
                <w:sz w:val="20"/>
              </w:rPr>
              <w:t>etc</w:t>
            </w:r>
            <w:proofErr w:type="spellEnd"/>
          </w:p>
          <w:p w14:paraId="2872A28D" w14:textId="77777777" w:rsidR="007C09AE" w:rsidRPr="00A4532F" w:rsidRDefault="007C09AE" w:rsidP="00221DD4">
            <w:pPr>
              <w:pStyle w:val="a6"/>
              <w:tabs>
                <w:tab w:val="clear" w:pos="4252"/>
                <w:tab w:val="clear" w:pos="8504"/>
              </w:tabs>
              <w:snapToGrid/>
              <w:spacing w:line="240" w:lineRule="exact"/>
              <w:ind w:left="405"/>
              <w:rPr>
                <w:rFonts w:eastAsia="ＭＳ ゴシック"/>
                <w:bCs/>
              </w:rPr>
            </w:pPr>
            <w:r w:rsidRPr="00A4532F">
              <w:rPr>
                <w:rFonts w:ascii="Arial" w:eastAsia="ＭＳ ゴシック" w:hAnsi="Arial" w:cs="Arial"/>
                <w:bCs/>
                <w:sz w:val="16"/>
              </w:rPr>
              <w:t>Indicate in the same manner as (3).</w:t>
            </w:r>
          </w:p>
          <w:p w14:paraId="50D2CE51" w14:textId="0B6094BA" w:rsidR="007C09AE" w:rsidRPr="00221DD4" w:rsidRDefault="007C09AE" w:rsidP="00221DD4">
            <w:pPr>
              <w:pStyle w:val="af6"/>
              <w:numPr>
                <w:ilvl w:val="0"/>
                <w:numId w:val="18"/>
              </w:numPr>
              <w:spacing w:line="240" w:lineRule="exact"/>
              <w:ind w:leftChars="0"/>
              <w:rPr>
                <w:rFonts w:ascii="Arial" w:eastAsia="ＭＳ ゴシック" w:hAnsi="Arial" w:cs="Arial"/>
                <w:bCs/>
                <w:sz w:val="16"/>
                <w:szCs w:val="16"/>
              </w:rPr>
            </w:pPr>
            <w:r w:rsidRPr="00221DD4">
              <w:rPr>
                <w:rFonts w:ascii="Arial" w:eastAsia="ＭＳ ゴシック" w:hAnsi="Arial" w:cs="Arial"/>
                <w:bCs/>
                <w:sz w:val="20"/>
              </w:rPr>
              <w:t>Patent, etc.</w:t>
            </w:r>
            <w:r w:rsidRPr="00221DD4">
              <w:rPr>
                <w:rFonts w:ascii="Arial" w:eastAsia="ＭＳ ゴシック" w:hAnsi="Arial" w:cs="Arial"/>
                <w:bCs/>
              </w:rPr>
              <w:t xml:space="preserve"> </w:t>
            </w:r>
            <w:r w:rsidRPr="00221DD4">
              <w:rPr>
                <w:rFonts w:ascii="Arial" w:eastAsia="ＭＳ ゴシック" w:hAnsi="Arial" w:cs="Arial"/>
                <w:bCs/>
                <w:sz w:val="16"/>
                <w:szCs w:val="16"/>
              </w:rPr>
              <w:t>(Indicate whether a patent is pending, laid open</w:t>
            </w:r>
            <w:r w:rsidR="00FB4B55">
              <w:rPr>
                <w:rFonts w:ascii="Arial" w:eastAsia="ＭＳ ゴシック" w:hAnsi="Arial" w:cs="Arial"/>
                <w:bCs/>
                <w:sz w:val="16"/>
                <w:szCs w:val="16"/>
              </w:rPr>
              <w:t>,</w:t>
            </w:r>
            <w:r w:rsidRPr="00221DD4">
              <w:rPr>
                <w:rFonts w:ascii="Arial" w:eastAsia="ＭＳ ゴシック" w:hAnsi="Arial" w:cs="Arial"/>
                <w:bCs/>
                <w:sz w:val="16"/>
                <w:szCs w:val="16"/>
              </w:rPr>
              <w:t xml:space="preserve"> or granted. If it is not possible to describe the details of a patent due to its pending status, the outline would suffice.)</w:t>
            </w:r>
          </w:p>
          <w:p w14:paraId="5792EF18" w14:textId="313E22B1" w:rsidR="007C09AE" w:rsidRPr="007C09AE" w:rsidRDefault="007C09AE" w:rsidP="00221DD4">
            <w:pPr>
              <w:pStyle w:val="af6"/>
              <w:numPr>
                <w:ilvl w:val="0"/>
                <w:numId w:val="18"/>
              </w:numPr>
              <w:spacing w:line="240" w:lineRule="exact"/>
              <w:ind w:leftChars="0"/>
            </w:pPr>
            <w:r w:rsidRPr="00221DD4">
              <w:rPr>
                <w:rFonts w:ascii="Arial" w:eastAsia="ＭＳ ゴシック" w:hAnsi="Arial" w:cs="Arial"/>
                <w:bCs/>
                <w:sz w:val="20"/>
              </w:rPr>
              <w:t>Others</w:t>
            </w:r>
            <w:r w:rsidRPr="00221DD4">
              <w:rPr>
                <w:rFonts w:ascii="Arial" w:eastAsia="ＭＳ ゴシック" w:hAnsi="Arial" w:cs="Arial"/>
                <w:bCs/>
                <w:sz w:val="16"/>
                <w:szCs w:val="16"/>
              </w:rPr>
              <w:t>(Prize-winning record, etc.</w:t>
            </w:r>
            <w:r w:rsidRPr="00221DD4">
              <w:rPr>
                <w:rFonts w:ascii="Arial" w:eastAsia="ＭＳ ゴシック" w:hAnsi="Arial" w:cs="Arial"/>
                <w:bCs/>
                <w:sz w:val="16"/>
                <w:szCs w:val="16"/>
              </w:rPr>
              <w:t>）</w:t>
            </w:r>
          </w:p>
        </w:tc>
      </w:tr>
    </w:tbl>
    <w:p w14:paraId="6D02B668" w14:textId="64E470CD" w:rsidR="00270893" w:rsidRPr="00114EA5" w:rsidRDefault="00270893" w:rsidP="00114EA5">
      <w:pPr>
        <w:spacing w:line="240" w:lineRule="exact"/>
        <w:rPr>
          <w:rFonts w:ascii="ＭＳ 明朝" w:eastAsia="PMingLiU" w:hAnsi="ＭＳ 明朝"/>
          <w:lang w:eastAsia="zh-TW"/>
        </w:rPr>
      </w:pPr>
    </w:p>
    <w:sectPr w:rsidR="00270893" w:rsidRPr="00114EA5" w:rsidSect="007539A5">
      <w:footerReference w:type="default" r:id="rId8"/>
      <w:pgSz w:w="11906" w:h="16838" w:code="9"/>
      <w:pgMar w:top="480" w:right="920" w:bottom="480" w:left="920" w:header="850" w:footer="510" w:gutter="0"/>
      <w:pgNumType w:start="1" w:chapStyle="1"/>
      <w:cols w:space="425"/>
      <w:docGrid w:type="linesAndChars" w:linePitch="360" w:charSpace="-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553B3" w14:textId="77777777" w:rsidR="00946AC7" w:rsidRDefault="00946AC7">
      <w:r>
        <w:separator/>
      </w:r>
    </w:p>
  </w:endnote>
  <w:endnote w:type="continuationSeparator" w:id="0">
    <w:p w14:paraId="4FDDD329" w14:textId="77777777" w:rsidR="00946AC7" w:rsidRDefault="00946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6971545"/>
      <w:docPartObj>
        <w:docPartGallery w:val="Page Numbers (Bottom of Page)"/>
        <w:docPartUnique/>
      </w:docPartObj>
    </w:sdtPr>
    <w:sdtEndPr/>
    <w:sdtContent>
      <w:p w14:paraId="1A47F690" w14:textId="5C9FCD06" w:rsidR="007539A5" w:rsidRDefault="007539A5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4A8441FB" w14:textId="54E4EF32" w:rsidR="00A57983" w:rsidRPr="007539A5" w:rsidRDefault="007539A5" w:rsidP="007539A5">
    <w:pPr>
      <w:pStyle w:val="a8"/>
      <w:jc w:val="right"/>
    </w:pPr>
    <w:r>
      <w:t>Name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9C489" w14:textId="77777777" w:rsidR="00946AC7" w:rsidRDefault="00946AC7">
      <w:r>
        <w:rPr>
          <w:rFonts w:hint="eastAsia"/>
        </w:rPr>
        <w:separator/>
      </w:r>
    </w:p>
  </w:footnote>
  <w:footnote w:type="continuationSeparator" w:id="0">
    <w:p w14:paraId="407348E3" w14:textId="77777777" w:rsidR="00946AC7" w:rsidRDefault="00946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A9"/>
    <w:multiLevelType w:val="hybridMultilevel"/>
    <w:tmpl w:val="A11AF33C"/>
    <w:lvl w:ilvl="0" w:tplc="795EA528">
      <w:start w:val="1"/>
      <w:numFmt w:val="decimalFullWidth"/>
      <w:lvlText w:val="%1．"/>
      <w:lvlJc w:val="left"/>
      <w:pPr>
        <w:ind w:left="944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764" w:hanging="420"/>
      </w:pPr>
    </w:lvl>
    <w:lvl w:ilvl="3" w:tplc="0409000F" w:tentative="1">
      <w:start w:val="1"/>
      <w:numFmt w:val="decimal"/>
      <w:lvlText w:val="%4."/>
      <w:lvlJc w:val="left"/>
      <w:pPr>
        <w:ind w:left="2184" w:hanging="420"/>
      </w:pPr>
    </w:lvl>
    <w:lvl w:ilvl="4" w:tplc="04090017" w:tentative="1">
      <w:start w:val="1"/>
      <w:numFmt w:val="aiueoFullWidth"/>
      <w:lvlText w:val="(%5)"/>
      <w:lvlJc w:val="left"/>
      <w:pPr>
        <w:ind w:left="2604" w:hanging="420"/>
      </w:pPr>
    </w:lvl>
    <w:lvl w:ilvl="5" w:tplc="04090011" w:tentative="1">
      <w:start w:val="1"/>
      <w:numFmt w:val="decimalEnclosedCircle"/>
      <w:lvlText w:val="%6"/>
      <w:lvlJc w:val="left"/>
      <w:pPr>
        <w:ind w:left="3024" w:hanging="420"/>
      </w:pPr>
    </w:lvl>
    <w:lvl w:ilvl="6" w:tplc="0409000F" w:tentative="1">
      <w:start w:val="1"/>
      <w:numFmt w:val="decimal"/>
      <w:lvlText w:val="%7."/>
      <w:lvlJc w:val="left"/>
      <w:pPr>
        <w:ind w:left="3444" w:hanging="420"/>
      </w:pPr>
    </w:lvl>
    <w:lvl w:ilvl="7" w:tplc="04090017" w:tentative="1">
      <w:start w:val="1"/>
      <w:numFmt w:val="aiueoFullWidth"/>
      <w:lvlText w:val="(%8)"/>
      <w:lvlJc w:val="left"/>
      <w:pPr>
        <w:ind w:left="386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84" w:hanging="420"/>
      </w:pPr>
    </w:lvl>
  </w:abstractNum>
  <w:abstractNum w:abstractNumId="1" w15:restartNumberingAfterBreak="0">
    <w:nsid w:val="04393FDB"/>
    <w:multiLevelType w:val="hybridMultilevel"/>
    <w:tmpl w:val="C4F44816"/>
    <w:lvl w:ilvl="0" w:tplc="67DCF8C2">
      <w:start w:val="2"/>
      <w:numFmt w:val="decimalEnclosedCircle"/>
      <w:lvlText w:val="%1"/>
      <w:lvlJc w:val="left"/>
      <w:pPr>
        <w:ind w:left="5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2" w15:restartNumberingAfterBreak="0">
    <w:nsid w:val="09D97EEA"/>
    <w:multiLevelType w:val="hybridMultilevel"/>
    <w:tmpl w:val="F8AEE178"/>
    <w:lvl w:ilvl="0" w:tplc="801C20C8">
      <w:start w:val="1"/>
      <w:numFmt w:val="decimalEnclosedCircle"/>
      <w:lvlText w:val="%1"/>
      <w:lvlJc w:val="left"/>
      <w:pPr>
        <w:ind w:left="578" w:hanging="294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0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5" w:hanging="420"/>
      </w:pPr>
    </w:lvl>
    <w:lvl w:ilvl="3" w:tplc="0409000F" w:tentative="1">
      <w:start w:val="1"/>
      <w:numFmt w:val="decimal"/>
      <w:lvlText w:val="%4."/>
      <w:lvlJc w:val="left"/>
      <w:pPr>
        <w:ind w:left="1845" w:hanging="420"/>
      </w:pPr>
    </w:lvl>
    <w:lvl w:ilvl="4" w:tplc="04090017" w:tentative="1">
      <w:start w:val="1"/>
      <w:numFmt w:val="aiueoFullWidth"/>
      <w:lvlText w:val="(%5)"/>
      <w:lvlJc w:val="left"/>
      <w:pPr>
        <w:ind w:left="226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5" w:hanging="420"/>
      </w:pPr>
    </w:lvl>
    <w:lvl w:ilvl="6" w:tplc="0409000F" w:tentative="1">
      <w:start w:val="1"/>
      <w:numFmt w:val="decimal"/>
      <w:lvlText w:val="%7."/>
      <w:lvlJc w:val="left"/>
      <w:pPr>
        <w:ind w:left="3105" w:hanging="420"/>
      </w:pPr>
    </w:lvl>
    <w:lvl w:ilvl="7" w:tplc="04090017" w:tentative="1">
      <w:start w:val="1"/>
      <w:numFmt w:val="aiueoFullWidth"/>
      <w:lvlText w:val="(%8)"/>
      <w:lvlJc w:val="left"/>
      <w:pPr>
        <w:ind w:left="352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5" w:hanging="420"/>
      </w:pPr>
    </w:lvl>
  </w:abstractNum>
  <w:abstractNum w:abstractNumId="3" w15:restartNumberingAfterBreak="0">
    <w:nsid w:val="178A455C"/>
    <w:multiLevelType w:val="hybridMultilevel"/>
    <w:tmpl w:val="5066C092"/>
    <w:lvl w:ilvl="0" w:tplc="04090011">
      <w:start w:val="1"/>
      <w:numFmt w:val="decimalEnclosedCircle"/>
      <w:lvlText w:val="%1"/>
      <w:lvlJc w:val="left"/>
      <w:pPr>
        <w:ind w:left="585" w:hanging="420"/>
      </w:pPr>
    </w:lvl>
    <w:lvl w:ilvl="1" w:tplc="04090017" w:tentative="1">
      <w:start w:val="1"/>
      <w:numFmt w:val="aiueoFullWidth"/>
      <w:lvlText w:val="(%2)"/>
      <w:lvlJc w:val="left"/>
      <w:pPr>
        <w:ind w:left="100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5" w:hanging="420"/>
      </w:pPr>
    </w:lvl>
    <w:lvl w:ilvl="3" w:tplc="0409000F" w:tentative="1">
      <w:start w:val="1"/>
      <w:numFmt w:val="decimal"/>
      <w:lvlText w:val="%4."/>
      <w:lvlJc w:val="left"/>
      <w:pPr>
        <w:ind w:left="1845" w:hanging="420"/>
      </w:pPr>
    </w:lvl>
    <w:lvl w:ilvl="4" w:tplc="04090017" w:tentative="1">
      <w:start w:val="1"/>
      <w:numFmt w:val="aiueoFullWidth"/>
      <w:lvlText w:val="(%5)"/>
      <w:lvlJc w:val="left"/>
      <w:pPr>
        <w:ind w:left="226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5" w:hanging="420"/>
      </w:pPr>
    </w:lvl>
    <w:lvl w:ilvl="6" w:tplc="0409000F" w:tentative="1">
      <w:start w:val="1"/>
      <w:numFmt w:val="decimal"/>
      <w:lvlText w:val="%7."/>
      <w:lvlJc w:val="left"/>
      <w:pPr>
        <w:ind w:left="3105" w:hanging="420"/>
      </w:pPr>
    </w:lvl>
    <w:lvl w:ilvl="7" w:tplc="04090017" w:tentative="1">
      <w:start w:val="1"/>
      <w:numFmt w:val="aiueoFullWidth"/>
      <w:lvlText w:val="(%8)"/>
      <w:lvlJc w:val="left"/>
      <w:pPr>
        <w:ind w:left="352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5" w:hanging="420"/>
      </w:pPr>
    </w:lvl>
  </w:abstractNum>
  <w:abstractNum w:abstractNumId="4" w15:restartNumberingAfterBreak="0">
    <w:nsid w:val="18664573"/>
    <w:multiLevelType w:val="hybridMultilevel"/>
    <w:tmpl w:val="20DCEB9C"/>
    <w:lvl w:ilvl="0" w:tplc="D2CC83D0">
      <w:start w:val="1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2111A99"/>
    <w:multiLevelType w:val="hybridMultilevel"/>
    <w:tmpl w:val="C892325C"/>
    <w:lvl w:ilvl="0" w:tplc="5B4CCC0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6670135"/>
    <w:multiLevelType w:val="hybridMultilevel"/>
    <w:tmpl w:val="E4A09414"/>
    <w:lvl w:ilvl="0" w:tplc="4D3EC6FA">
      <w:start w:val="1"/>
      <w:numFmt w:val="decimalEnclosedCircle"/>
      <w:lvlText w:val="%1"/>
      <w:lvlJc w:val="left"/>
      <w:pPr>
        <w:ind w:left="578" w:hanging="294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9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18" w:hanging="420"/>
      </w:pPr>
    </w:lvl>
    <w:lvl w:ilvl="3" w:tplc="0409000F" w:tentative="1">
      <w:start w:val="1"/>
      <w:numFmt w:val="decimal"/>
      <w:lvlText w:val="%4."/>
      <w:lvlJc w:val="left"/>
      <w:pPr>
        <w:ind w:left="1838" w:hanging="420"/>
      </w:pPr>
    </w:lvl>
    <w:lvl w:ilvl="4" w:tplc="04090017" w:tentative="1">
      <w:start w:val="1"/>
      <w:numFmt w:val="aiueoFullWidth"/>
      <w:lvlText w:val="(%5)"/>
      <w:lvlJc w:val="left"/>
      <w:pPr>
        <w:ind w:left="22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78" w:hanging="420"/>
      </w:pPr>
    </w:lvl>
    <w:lvl w:ilvl="6" w:tplc="0409000F" w:tentative="1">
      <w:start w:val="1"/>
      <w:numFmt w:val="decimal"/>
      <w:lvlText w:val="%7."/>
      <w:lvlJc w:val="left"/>
      <w:pPr>
        <w:ind w:left="3098" w:hanging="420"/>
      </w:pPr>
    </w:lvl>
    <w:lvl w:ilvl="7" w:tplc="04090017" w:tentative="1">
      <w:start w:val="1"/>
      <w:numFmt w:val="aiueoFullWidth"/>
      <w:lvlText w:val="(%8)"/>
      <w:lvlJc w:val="left"/>
      <w:pPr>
        <w:ind w:left="35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38" w:hanging="420"/>
      </w:pPr>
    </w:lvl>
  </w:abstractNum>
  <w:abstractNum w:abstractNumId="7" w15:restartNumberingAfterBreak="0">
    <w:nsid w:val="31B93C89"/>
    <w:multiLevelType w:val="hybridMultilevel"/>
    <w:tmpl w:val="0A0CBEA4"/>
    <w:lvl w:ilvl="0" w:tplc="275C3CDA">
      <w:start w:val="1"/>
      <w:numFmt w:val="decimalEnclosedCircle"/>
      <w:lvlText w:val="%1"/>
      <w:lvlJc w:val="left"/>
      <w:pPr>
        <w:ind w:left="578" w:hanging="294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8" w15:restartNumberingAfterBreak="0">
    <w:nsid w:val="3240079D"/>
    <w:multiLevelType w:val="hybridMultilevel"/>
    <w:tmpl w:val="36C0B610"/>
    <w:lvl w:ilvl="0" w:tplc="EBBE938E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9" w15:restartNumberingAfterBreak="0">
    <w:nsid w:val="357629F8"/>
    <w:multiLevelType w:val="hybridMultilevel"/>
    <w:tmpl w:val="8934FE6E"/>
    <w:lvl w:ilvl="0" w:tplc="F47A9918">
      <w:start w:val="1"/>
      <w:numFmt w:val="decimal"/>
      <w:lvlText w:val="(%1)"/>
      <w:lvlJc w:val="left"/>
      <w:pPr>
        <w:ind w:left="420" w:hanging="420"/>
      </w:pPr>
      <w:rPr>
        <w:rFonts w:ascii="ＭＳ ゴシック" w:hAnsi="ＭＳ ゴシック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67F6A5B"/>
    <w:multiLevelType w:val="hybridMultilevel"/>
    <w:tmpl w:val="2848C452"/>
    <w:lvl w:ilvl="0" w:tplc="85A0D8DC">
      <w:start w:val="1"/>
      <w:numFmt w:val="decimal"/>
      <w:lvlText w:val="%1."/>
      <w:lvlJc w:val="left"/>
      <w:pPr>
        <w:ind w:left="528" w:hanging="360"/>
      </w:pPr>
      <w:rPr>
        <w:rFonts w:ascii="Times" w:hAnsi="Times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11" w15:restartNumberingAfterBreak="0">
    <w:nsid w:val="464169B1"/>
    <w:multiLevelType w:val="hybridMultilevel"/>
    <w:tmpl w:val="36C0B610"/>
    <w:lvl w:ilvl="0" w:tplc="EBBE938E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12" w15:restartNumberingAfterBreak="0">
    <w:nsid w:val="4EF0242C"/>
    <w:multiLevelType w:val="hybridMultilevel"/>
    <w:tmpl w:val="36C0B610"/>
    <w:lvl w:ilvl="0" w:tplc="EBBE938E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13" w15:restartNumberingAfterBreak="0">
    <w:nsid w:val="57621CA3"/>
    <w:multiLevelType w:val="hybridMultilevel"/>
    <w:tmpl w:val="82FC661A"/>
    <w:lvl w:ilvl="0" w:tplc="0409000F">
      <w:start w:val="1"/>
      <w:numFmt w:val="decimal"/>
      <w:lvlText w:val="%1."/>
      <w:lvlJc w:val="left"/>
      <w:pPr>
        <w:ind w:left="600" w:hanging="420"/>
      </w:p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14" w15:restartNumberingAfterBreak="0">
    <w:nsid w:val="583A6A99"/>
    <w:multiLevelType w:val="hybridMultilevel"/>
    <w:tmpl w:val="0532D266"/>
    <w:lvl w:ilvl="0" w:tplc="6CBE478A">
      <w:start w:val="1"/>
      <w:numFmt w:val="decimal"/>
      <w:lvlText w:val="(%1)"/>
      <w:lvlJc w:val="left"/>
      <w:pPr>
        <w:ind w:left="405" w:hanging="405"/>
      </w:pPr>
      <w:rPr>
        <w:rFonts w:ascii="ＭＳ ゴシック" w:hAnsi="ＭＳ ゴシック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132146F"/>
    <w:multiLevelType w:val="multilevel"/>
    <w:tmpl w:val="36C0B610"/>
    <w:lvl w:ilvl="0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008" w:hanging="420"/>
      </w:pPr>
    </w:lvl>
    <w:lvl w:ilvl="2">
      <w:start w:val="1"/>
      <w:numFmt w:val="decimalEnclosedCircle"/>
      <w:lvlText w:val="%3"/>
      <w:lvlJc w:val="left"/>
      <w:pPr>
        <w:ind w:left="1428" w:hanging="420"/>
      </w:pPr>
    </w:lvl>
    <w:lvl w:ilvl="3">
      <w:start w:val="1"/>
      <w:numFmt w:val="decimal"/>
      <w:lvlText w:val="%4."/>
      <w:lvlJc w:val="left"/>
      <w:pPr>
        <w:ind w:left="1848" w:hanging="420"/>
      </w:pPr>
    </w:lvl>
    <w:lvl w:ilvl="4">
      <w:start w:val="1"/>
      <w:numFmt w:val="aiueoFullWidth"/>
      <w:lvlText w:val="(%5)"/>
      <w:lvlJc w:val="left"/>
      <w:pPr>
        <w:ind w:left="2268" w:hanging="420"/>
      </w:pPr>
    </w:lvl>
    <w:lvl w:ilvl="5">
      <w:start w:val="1"/>
      <w:numFmt w:val="decimalEnclosedCircle"/>
      <w:lvlText w:val="%6"/>
      <w:lvlJc w:val="left"/>
      <w:pPr>
        <w:ind w:left="2688" w:hanging="420"/>
      </w:pPr>
    </w:lvl>
    <w:lvl w:ilvl="6">
      <w:start w:val="1"/>
      <w:numFmt w:val="decimal"/>
      <w:lvlText w:val="%7."/>
      <w:lvlJc w:val="left"/>
      <w:pPr>
        <w:ind w:left="3108" w:hanging="420"/>
      </w:pPr>
    </w:lvl>
    <w:lvl w:ilvl="7">
      <w:start w:val="1"/>
      <w:numFmt w:val="aiueoFullWidth"/>
      <w:lvlText w:val="(%8)"/>
      <w:lvlJc w:val="left"/>
      <w:pPr>
        <w:ind w:left="3528" w:hanging="420"/>
      </w:pPr>
    </w:lvl>
    <w:lvl w:ilvl="8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16" w15:restartNumberingAfterBreak="0">
    <w:nsid w:val="69E5315A"/>
    <w:multiLevelType w:val="hybridMultilevel"/>
    <w:tmpl w:val="C83EAE7E"/>
    <w:lvl w:ilvl="0" w:tplc="7994BDE0">
      <w:start w:val="1"/>
      <w:numFmt w:val="decimalEnclosedCircle"/>
      <w:lvlText w:val="%1"/>
      <w:lvlJc w:val="left"/>
      <w:pPr>
        <w:ind w:left="5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17" w15:restartNumberingAfterBreak="0">
    <w:nsid w:val="72A916C3"/>
    <w:multiLevelType w:val="hybridMultilevel"/>
    <w:tmpl w:val="EB9C4DA2"/>
    <w:lvl w:ilvl="0" w:tplc="04090011">
      <w:start w:val="1"/>
      <w:numFmt w:val="decimalEnclosedCircle"/>
      <w:lvlText w:val="%1"/>
      <w:lvlJc w:val="left"/>
      <w:pPr>
        <w:ind w:left="578" w:hanging="420"/>
      </w:pPr>
    </w:lvl>
    <w:lvl w:ilvl="1" w:tplc="04090017" w:tentative="1">
      <w:start w:val="1"/>
      <w:numFmt w:val="aiueoFullWidth"/>
      <w:lvlText w:val="(%2)"/>
      <w:lvlJc w:val="left"/>
      <w:pPr>
        <w:ind w:left="99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18" w:hanging="420"/>
      </w:pPr>
    </w:lvl>
    <w:lvl w:ilvl="3" w:tplc="0409000F" w:tentative="1">
      <w:start w:val="1"/>
      <w:numFmt w:val="decimal"/>
      <w:lvlText w:val="%4."/>
      <w:lvlJc w:val="left"/>
      <w:pPr>
        <w:ind w:left="1838" w:hanging="420"/>
      </w:pPr>
    </w:lvl>
    <w:lvl w:ilvl="4" w:tplc="04090017" w:tentative="1">
      <w:start w:val="1"/>
      <w:numFmt w:val="aiueoFullWidth"/>
      <w:lvlText w:val="(%5)"/>
      <w:lvlJc w:val="left"/>
      <w:pPr>
        <w:ind w:left="22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78" w:hanging="420"/>
      </w:pPr>
    </w:lvl>
    <w:lvl w:ilvl="6" w:tplc="0409000F" w:tentative="1">
      <w:start w:val="1"/>
      <w:numFmt w:val="decimal"/>
      <w:lvlText w:val="%7."/>
      <w:lvlJc w:val="left"/>
      <w:pPr>
        <w:ind w:left="3098" w:hanging="420"/>
      </w:pPr>
    </w:lvl>
    <w:lvl w:ilvl="7" w:tplc="04090017" w:tentative="1">
      <w:start w:val="1"/>
      <w:numFmt w:val="aiueoFullWidth"/>
      <w:lvlText w:val="(%8)"/>
      <w:lvlJc w:val="left"/>
      <w:pPr>
        <w:ind w:left="35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38" w:hanging="420"/>
      </w:pPr>
    </w:lvl>
  </w:abstractNum>
  <w:abstractNum w:abstractNumId="18" w15:restartNumberingAfterBreak="0">
    <w:nsid w:val="72D478F8"/>
    <w:multiLevelType w:val="hybridMultilevel"/>
    <w:tmpl w:val="42784266"/>
    <w:lvl w:ilvl="0" w:tplc="F40063A6">
      <w:start w:val="1"/>
      <w:numFmt w:val="decimalEnclosedCircle"/>
      <w:lvlText w:val="%1"/>
      <w:lvlJc w:val="left"/>
      <w:pPr>
        <w:ind w:left="578" w:hanging="294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80E117D"/>
    <w:multiLevelType w:val="hybridMultilevel"/>
    <w:tmpl w:val="C02E2104"/>
    <w:lvl w:ilvl="0" w:tplc="AD6207BE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abstractNum w:abstractNumId="20" w15:restartNumberingAfterBreak="0">
    <w:nsid w:val="798B1863"/>
    <w:multiLevelType w:val="hybridMultilevel"/>
    <w:tmpl w:val="36C0B610"/>
    <w:lvl w:ilvl="0" w:tplc="EBBE938E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8" w:hanging="420"/>
      </w:pPr>
    </w:lvl>
    <w:lvl w:ilvl="3" w:tplc="0409000F" w:tentative="1">
      <w:start w:val="1"/>
      <w:numFmt w:val="decimal"/>
      <w:lvlText w:val="%4."/>
      <w:lvlJc w:val="left"/>
      <w:pPr>
        <w:ind w:left="1848" w:hanging="420"/>
      </w:pPr>
    </w:lvl>
    <w:lvl w:ilvl="4" w:tplc="04090017" w:tentative="1">
      <w:start w:val="1"/>
      <w:numFmt w:val="aiueoFullWidth"/>
      <w:lvlText w:val="(%5)"/>
      <w:lvlJc w:val="left"/>
      <w:pPr>
        <w:ind w:left="22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8" w:hanging="420"/>
      </w:pPr>
    </w:lvl>
    <w:lvl w:ilvl="6" w:tplc="0409000F" w:tentative="1">
      <w:start w:val="1"/>
      <w:numFmt w:val="decimal"/>
      <w:lvlText w:val="%7."/>
      <w:lvlJc w:val="left"/>
      <w:pPr>
        <w:ind w:left="3108" w:hanging="420"/>
      </w:pPr>
    </w:lvl>
    <w:lvl w:ilvl="7" w:tplc="04090017" w:tentative="1">
      <w:start w:val="1"/>
      <w:numFmt w:val="aiueoFullWidth"/>
      <w:lvlText w:val="(%8)"/>
      <w:lvlJc w:val="left"/>
      <w:pPr>
        <w:ind w:left="35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8" w:hanging="420"/>
      </w:pPr>
    </w:lvl>
  </w:abstractNum>
  <w:num w:numId="1">
    <w:abstractNumId w:val="1"/>
  </w:num>
  <w:num w:numId="2">
    <w:abstractNumId w:val="16"/>
  </w:num>
  <w:num w:numId="3">
    <w:abstractNumId w:val="0"/>
  </w:num>
  <w:num w:numId="4">
    <w:abstractNumId w:val="4"/>
  </w:num>
  <w:num w:numId="5">
    <w:abstractNumId w:val="13"/>
  </w:num>
  <w:num w:numId="6">
    <w:abstractNumId w:val="10"/>
  </w:num>
  <w:num w:numId="7">
    <w:abstractNumId w:val="19"/>
  </w:num>
  <w:num w:numId="8">
    <w:abstractNumId w:val="15"/>
  </w:num>
  <w:num w:numId="9">
    <w:abstractNumId w:val="8"/>
  </w:num>
  <w:num w:numId="10">
    <w:abstractNumId w:val="20"/>
  </w:num>
  <w:num w:numId="11">
    <w:abstractNumId w:val="12"/>
  </w:num>
  <w:num w:numId="12">
    <w:abstractNumId w:val="11"/>
  </w:num>
  <w:num w:numId="13">
    <w:abstractNumId w:val="5"/>
  </w:num>
  <w:num w:numId="14">
    <w:abstractNumId w:val="6"/>
  </w:num>
  <w:num w:numId="15">
    <w:abstractNumId w:val="2"/>
  </w:num>
  <w:num w:numId="16">
    <w:abstractNumId w:val="7"/>
  </w:num>
  <w:num w:numId="17">
    <w:abstractNumId w:val="18"/>
  </w:num>
  <w:num w:numId="18">
    <w:abstractNumId w:val="14"/>
  </w:num>
  <w:num w:numId="19">
    <w:abstractNumId w:val="3"/>
  </w:num>
  <w:num w:numId="20">
    <w:abstractNumId w:val="1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sDA0MjUzNrYwMjFV0lEKTi0uzszPAykwqgUA8Ypl7CwAAAA="/>
  </w:docVars>
  <w:rsids>
    <w:rsidRoot w:val="00836285"/>
    <w:rsid w:val="00000BE6"/>
    <w:rsid w:val="000108CD"/>
    <w:rsid w:val="00014918"/>
    <w:rsid w:val="00017FE3"/>
    <w:rsid w:val="00020965"/>
    <w:rsid w:val="0002118C"/>
    <w:rsid w:val="000242EB"/>
    <w:rsid w:val="000303B5"/>
    <w:rsid w:val="0003184D"/>
    <w:rsid w:val="000323F0"/>
    <w:rsid w:val="00035AF0"/>
    <w:rsid w:val="0004459C"/>
    <w:rsid w:val="00053873"/>
    <w:rsid w:val="00054520"/>
    <w:rsid w:val="000551B7"/>
    <w:rsid w:val="000552E3"/>
    <w:rsid w:val="00064691"/>
    <w:rsid w:val="00066FEF"/>
    <w:rsid w:val="000670E9"/>
    <w:rsid w:val="00072298"/>
    <w:rsid w:val="00075758"/>
    <w:rsid w:val="0008225E"/>
    <w:rsid w:val="00082E26"/>
    <w:rsid w:val="000845BA"/>
    <w:rsid w:val="000959AB"/>
    <w:rsid w:val="00096DF5"/>
    <w:rsid w:val="00097409"/>
    <w:rsid w:val="000A3BD1"/>
    <w:rsid w:val="000B219F"/>
    <w:rsid w:val="000B3787"/>
    <w:rsid w:val="000B6BB6"/>
    <w:rsid w:val="000C19E7"/>
    <w:rsid w:val="000C377E"/>
    <w:rsid w:val="000C459B"/>
    <w:rsid w:val="000D2CC2"/>
    <w:rsid w:val="000D3177"/>
    <w:rsid w:val="000D7A0E"/>
    <w:rsid w:val="000E0E49"/>
    <w:rsid w:val="000E1478"/>
    <w:rsid w:val="000E595D"/>
    <w:rsid w:val="000F3496"/>
    <w:rsid w:val="000F35B4"/>
    <w:rsid w:val="000F35C2"/>
    <w:rsid w:val="000F5BC5"/>
    <w:rsid w:val="000F6F1B"/>
    <w:rsid w:val="000F7875"/>
    <w:rsid w:val="0010034F"/>
    <w:rsid w:val="00102193"/>
    <w:rsid w:val="00104EC3"/>
    <w:rsid w:val="00106D08"/>
    <w:rsid w:val="00110A4B"/>
    <w:rsid w:val="00111A25"/>
    <w:rsid w:val="00114EA5"/>
    <w:rsid w:val="001164CA"/>
    <w:rsid w:val="0012185F"/>
    <w:rsid w:val="00123CCA"/>
    <w:rsid w:val="001252B9"/>
    <w:rsid w:val="001302D6"/>
    <w:rsid w:val="00130685"/>
    <w:rsid w:val="00131B4F"/>
    <w:rsid w:val="00132AAD"/>
    <w:rsid w:val="00133C1A"/>
    <w:rsid w:val="00140273"/>
    <w:rsid w:val="00141F39"/>
    <w:rsid w:val="001478C9"/>
    <w:rsid w:val="00147F89"/>
    <w:rsid w:val="00150D3D"/>
    <w:rsid w:val="0015442E"/>
    <w:rsid w:val="0015631E"/>
    <w:rsid w:val="00160FF6"/>
    <w:rsid w:val="0016324F"/>
    <w:rsid w:val="0016595F"/>
    <w:rsid w:val="001824AD"/>
    <w:rsid w:val="00182A49"/>
    <w:rsid w:val="001848B0"/>
    <w:rsid w:val="0019498D"/>
    <w:rsid w:val="001A66E7"/>
    <w:rsid w:val="001A6FF5"/>
    <w:rsid w:val="001B0EA9"/>
    <w:rsid w:val="001B4D65"/>
    <w:rsid w:val="001B6370"/>
    <w:rsid w:val="001B6D28"/>
    <w:rsid w:val="001B71D4"/>
    <w:rsid w:val="001C7C25"/>
    <w:rsid w:val="001D085D"/>
    <w:rsid w:val="001D39E1"/>
    <w:rsid w:val="001D3B3A"/>
    <w:rsid w:val="001D4F38"/>
    <w:rsid w:val="001D6FB7"/>
    <w:rsid w:val="001D71C9"/>
    <w:rsid w:val="001E22EC"/>
    <w:rsid w:val="001F2B2A"/>
    <w:rsid w:val="001F7CA4"/>
    <w:rsid w:val="00200661"/>
    <w:rsid w:val="00201775"/>
    <w:rsid w:val="002029E5"/>
    <w:rsid w:val="0020535B"/>
    <w:rsid w:val="00207F6D"/>
    <w:rsid w:val="00210FCC"/>
    <w:rsid w:val="00211772"/>
    <w:rsid w:val="00221DD4"/>
    <w:rsid w:val="00222DBF"/>
    <w:rsid w:val="002255EE"/>
    <w:rsid w:val="00230273"/>
    <w:rsid w:val="00234F91"/>
    <w:rsid w:val="002367C1"/>
    <w:rsid w:val="002416C5"/>
    <w:rsid w:val="00242BB6"/>
    <w:rsid w:val="00246C4E"/>
    <w:rsid w:val="00247D6A"/>
    <w:rsid w:val="00252A3F"/>
    <w:rsid w:val="002574F0"/>
    <w:rsid w:val="00257863"/>
    <w:rsid w:val="00261641"/>
    <w:rsid w:val="00263A2D"/>
    <w:rsid w:val="00270893"/>
    <w:rsid w:val="00270E90"/>
    <w:rsid w:val="002716E2"/>
    <w:rsid w:val="0027197E"/>
    <w:rsid w:val="002758F1"/>
    <w:rsid w:val="002769D1"/>
    <w:rsid w:val="00277E47"/>
    <w:rsid w:val="00284692"/>
    <w:rsid w:val="00284D50"/>
    <w:rsid w:val="0028619E"/>
    <w:rsid w:val="0028674F"/>
    <w:rsid w:val="002A0387"/>
    <w:rsid w:val="002A1429"/>
    <w:rsid w:val="002A1C69"/>
    <w:rsid w:val="002A25E6"/>
    <w:rsid w:val="002A581F"/>
    <w:rsid w:val="002B09AB"/>
    <w:rsid w:val="002B16BF"/>
    <w:rsid w:val="002B36DF"/>
    <w:rsid w:val="002B66A0"/>
    <w:rsid w:val="002B76B9"/>
    <w:rsid w:val="002C0F4C"/>
    <w:rsid w:val="002C1A48"/>
    <w:rsid w:val="002C28FA"/>
    <w:rsid w:val="002C4353"/>
    <w:rsid w:val="002C583E"/>
    <w:rsid w:val="002C668D"/>
    <w:rsid w:val="002C7CF2"/>
    <w:rsid w:val="002D098B"/>
    <w:rsid w:val="002D19F2"/>
    <w:rsid w:val="002D2167"/>
    <w:rsid w:val="002E0DBE"/>
    <w:rsid w:val="002E2519"/>
    <w:rsid w:val="002E43D2"/>
    <w:rsid w:val="002E6C2B"/>
    <w:rsid w:val="002E7DDD"/>
    <w:rsid w:val="002F5027"/>
    <w:rsid w:val="002F7335"/>
    <w:rsid w:val="00301408"/>
    <w:rsid w:val="00301895"/>
    <w:rsid w:val="003022A0"/>
    <w:rsid w:val="00304638"/>
    <w:rsid w:val="0030794E"/>
    <w:rsid w:val="00311920"/>
    <w:rsid w:val="0032028A"/>
    <w:rsid w:val="00322764"/>
    <w:rsid w:val="00322CAA"/>
    <w:rsid w:val="00326441"/>
    <w:rsid w:val="00331460"/>
    <w:rsid w:val="00334FEC"/>
    <w:rsid w:val="00337055"/>
    <w:rsid w:val="00337D85"/>
    <w:rsid w:val="00340261"/>
    <w:rsid w:val="00343C35"/>
    <w:rsid w:val="003526E6"/>
    <w:rsid w:val="00353379"/>
    <w:rsid w:val="00356513"/>
    <w:rsid w:val="0036395C"/>
    <w:rsid w:val="00363994"/>
    <w:rsid w:val="00363A2D"/>
    <w:rsid w:val="00363EC2"/>
    <w:rsid w:val="00365D99"/>
    <w:rsid w:val="0037081B"/>
    <w:rsid w:val="003712AA"/>
    <w:rsid w:val="0037268D"/>
    <w:rsid w:val="0037698D"/>
    <w:rsid w:val="00376BD2"/>
    <w:rsid w:val="00377421"/>
    <w:rsid w:val="00380BA2"/>
    <w:rsid w:val="00382882"/>
    <w:rsid w:val="003845DE"/>
    <w:rsid w:val="00391D88"/>
    <w:rsid w:val="0039219E"/>
    <w:rsid w:val="0039604D"/>
    <w:rsid w:val="00396C96"/>
    <w:rsid w:val="003A1094"/>
    <w:rsid w:val="003A1129"/>
    <w:rsid w:val="003A2E3B"/>
    <w:rsid w:val="003A59FD"/>
    <w:rsid w:val="003A6BB2"/>
    <w:rsid w:val="003B1B2E"/>
    <w:rsid w:val="003B2D3D"/>
    <w:rsid w:val="003B545D"/>
    <w:rsid w:val="003B56F2"/>
    <w:rsid w:val="003B7B42"/>
    <w:rsid w:val="003C5789"/>
    <w:rsid w:val="003C5E9C"/>
    <w:rsid w:val="003C7691"/>
    <w:rsid w:val="003C78F8"/>
    <w:rsid w:val="003C7B61"/>
    <w:rsid w:val="003D4075"/>
    <w:rsid w:val="003D6F2A"/>
    <w:rsid w:val="003E22D3"/>
    <w:rsid w:val="003E246D"/>
    <w:rsid w:val="003E37AF"/>
    <w:rsid w:val="003E47BA"/>
    <w:rsid w:val="003F5687"/>
    <w:rsid w:val="003F688F"/>
    <w:rsid w:val="004051E5"/>
    <w:rsid w:val="0041000B"/>
    <w:rsid w:val="00416386"/>
    <w:rsid w:val="00420B8E"/>
    <w:rsid w:val="004267B8"/>
    <w:rsid w:val="00426D9F"/>
    <w:rsid w:val="004347C3"/>
    <w:rsid w:val="00440E70"/>
    <w:rsid w:val="00447A82"/>
    <w:rsid w:val="004532B4"/>
    <w:rsid w:val="00456E96"/>
    <w:rsid w:val="00463891"/>
    <w:rsid w:val="004669A8"/>
    <w:rsid w:val="00472328"/>
    <w:rsid w:val="0047300A"/>
    <w:rsid w:val="00474025"/>
    <w:rsid w:val="004744DD"/>
    <w:rsid w:val="00474B6A"/>
    <w:rsid w:val="00474DFB"/>
    <w:rsid w:val="00475F5C"/>
    <w:rsid w:val="00481B33"/>
    <w:rsid w:val="004822AC"/>
    <w:rsid w:val="00483AA8"/>
    <w:rsid w:val="00487B42"/>
    <w:rsid w:val="00490535"/>
    <w:rsid w:val="0049522D"/>
    <w:rsid w:val="004958A4"/>
    <w:rsid w:val="00495ED4"/>
    <w:rsid w:val="0049718A"/>
    <w:rsid w:val="004976EC"/>
    <w:rsid w:val="004A42EA"/>
    <w:rsid w:val="004A433F"/>
    <w:rsid w:val="004A787C"/>
    <w:rsid w:val="004C5345"/>
    <w:rsid w:val="004C5E11"/>
    <w:rsid w:val="004D1713"/>
    <w:rsid w:val="004D2761"/>
    <w:rsid w:val="004D3B79"/>
    <w:rsid w:val="004E01BD"/>
    <w:rsid w:val="004E2BC1"/>
    <w:rsid w:val="004E4AE1"/>
    <w:rsid w:val="004E5DA7"/>
    <w:rsid w:val="004E7FA6"/>
    <w:rsid w:val="004F22E2"/>
    <w:rsid w:val="004F2DFD"/>
    <w:rsid w:val="004F45F1"/>
    <w:rsid w:val="004F5030"/>
    <w:rsid w:val="004F63A1"/>
    <w:rsid w:val="004F6490"/>
    <w:rsid w:val="004F66A8"/>
    <w:rsid w:val="004F6E96"/>
    <w:rsid w:val="004F7703"/>
    <w:rsid w:val="00511629"/>
    <w:rsid w:val="005123D6"/>
    <w:rsid w:val="005171B2"/>
    <w:rsid w:val="005221C7"/>
    <w:rsid w:val="00522F3B"/>
    <w:rsid w:val="00526509"/>
    <w:rsid w:val="0052792B"/>
    <w:rsid w:val="00535035"/>
    <w:rsid w:val="00535B5F"/>
    <w:rsid w:val="00535F3E"/>
    <w:rsid w:val="005403D8"/>
    <w:rsid w:val="00540B0E"/>
    <w:rsid w:val="00547CA5"/>
    <w:rsid w:val="005506AD"/>
    <w:rsid w:val="00553B8D"/>
    <w:rsid w:val="0055670C"/>
    <w:rsid w:val="00561022"/>
    <w:rsid w:val="0056202E"/>
    <w:rsid w:val="005657C2"/>
    <w:rsid w:val="0057280E"/>
    <w:rsid w:val="00574D68"/>
    <w:rsid w:val="00576CBC"/>
    <w:rsid w:val="00580829"/>
    <w:rsid w:val="00580856"/>
    <w:rsid w:val="00581109"/>
    <w:rsid w:val="0058246A"/>
    <w:rsid w:val="0058377E"/>
    <w:rsid w:val="00583A1D"/>
    <w:rsid w:val="005859F2"/>
    <w:rsid w:val="005925B5"/>
    <w:rsid w:val="00593BB3"/>
    <w:rsid w:val="00593E7C"/>
    <w:rsid w:val="00596490"/>
    <w:rsid w:val="005A0067"/>
    <w:rsid w:val="005A18D1"/>
    <w:rsid w:val="005A3010"/>
    <w:rsid w:val="005A3E10"/>
    <w:rsid w:val="005A5E5C"/>
    <w:rsid w:val="005A6048"/>
    <w:rsid w:val="005B3386"/>
    <w:rsid w:val="005B434E"/>
    <w:rsid w:val="005B5243"/>
    <w:rsid w:val="005C03F8"/>
    <w:rsid w:val="005C22A8"/>
    <w:rsid w:val="005C5393"/>
    <w:rsid w:val="005D2182"/>
    <w:rsid w:val="005D46CF"/>
    <w:rsid w:val="005E26AE"/>
    <w:rsid w:val="005E49FF"/>
    <w:rsid w:val="005E5A59"/>
    <w:rsid w:val="005F124C"/>
    <w:rsid w:val="005F132A"/>
    <w:rsid w:val="005F1B22"/>
    <w:rsid w:val="005F4CB6"/>
    <w:rsid w:val="006003AD"/>
    <w:rsid w:val="00602377"/>
    <w:rsid w:val="00603D74"/>
    <w:rsid w:val="006049F4"/>
    <w:rsid w:val="006117C9"/>
    <w:rsid w:val="00614152"/>
    <w:rsid w:val="006156BB"/>
    <w:rsid w:val="006319A1"/>
    <w:rsid w:val="00633801"/>
    <w:rsid w:val="006362D8"/>
    <w:rsid w:val="006438F3"/>
    <w:rsid w:val="00643BD7"/>
    <w:rsid w:val="00647906"/>
    <w:rsid w:val="00650708"/>
    <w:rsid w:val="0065171B"/>
    <w:rsid w:val="006555FF"/>
    <w:rsid w:val="006567A8"/>
    <w:rsid w:val="00660DC1"/>
    <w:rsid w:val="00661BFA"/>
    <w:rsid w:val="00686B19"/>
    <w:rsid w:val="006872EB"/>
    <w:rsid w:val="006938BF"/>
    <w:rsid w:val="006966D5"/>
    <w:rsid w:val="00696A44"/>
    <w:rsid w:val="00696CB1"/>
    <w:rsid w:val="006970EC"/>
    <w:rsid w:val="006A2079"/>
    <w:rsid w:val="006A6EAF"/>
    <w:rsid w:val="006B029C"/>
    <w:rsid w:val="006B2F79"/>
    <w:rsid w:val="006B5E42"/>
    <w:rsid w:val="006B6314"/>
    <w:rsid w:val="006C0805"/>
    <w:rsid w:val="006C3931"/>
    <w:rsid w:val="006C6BB2"/>
    <w:rsid w:val="006C7DFA"/>
    <w:rsid w:val="006D6C81"/>
    <w:rsid w:val="006E1C01"/>
    <w:rsid w:val="006E356A"/>
    <w:rsid w:val="006E57AF"/>
    <w:rsid w:val="006E57DA"/>
    <w:rsid w:val="006E5DC3"/>
    <w:rsid w:val="006E66FD"/>
    <w:rsid w:val="006E7A73"/>
    <w:rsid w:val="006F7459"/>
    <w:rsid w:val="00701825"/>
    <w:rsid w:val="007027F3"/>
    <w:rsid w:val="00704592"/>
    <w:rsid w:val="00705CF4"/>
    <w:rsid w:val="007074A0"/>
    <w:rsid w:val="00713B5D"/>
    <w:rsid w:val="007239CF"/>
    <w:rsid w:val="00725FDB"/>
    <w:rsid w:val="00731F20"/>
    <w:rsid w:val="00735481"/>
    <w:rsid w:val="00735DF0"/>
    <w:rsid w:val="0074077C"/>
    <w:rsid w:val="00741593"/>
    <w:rsid w:val="00742389"/>
    <w:rsid w:val="0074274F"/>
    <w:rsid w:val="00750886"/>
    <w:rsid w:val="00750B89"/>
    <w:rsid w:val="007539A5"/>
    <w:rsid w:val="0075695C"/>
    <w:rsid w:val="00760936"/>
    <w:rsid w:val="00760CEA"/>
    <w:rsid w:val="00767A50"/>
    <w:rsid w:val="007709E6"/>
    <w:rsid w:val="00771C57"/>
    <w:rsid w:val="00772B32"/>
    <w:rsid w:val="00772EEF"/>
    <w:rsid w:val="0077319D"/>
    <w:rsid w:val="00774A08"/>
    <w:rsid w:val="00774D2D"/>
    <w:rsid w:val="00777B03"/>
    <w:rsid w:val="00781839"/>
    <w:rsid w:val="00785333"/>
    <w:rsid w:val="00785A87"/>
    <w:rsid w:val="0079260B"/>
    <w:rsid w:val="007A0B94"/>
    <w:rsid w:val="007A1756"/>
    <w:rsid w:val="007A3689"/>
    <w:rsid w:val="007A3C29"/>
    <w:rsid w:val="007A5F3B"/>
    <w:rsid w:val="007A661F"/>
    <w:rsid w:val="007B1514"/>
    <w:rsid w:val="007B1C32"/>
    <w:rsid w:val="007B72F8"/>
    <w:rsid w:val="007B7F57"/>
    <w:rsid w:val="007C09AE"/>
    <w:rsid w:val="007D29E5"/>
    <w:rsid w:val="007D2B28"/>
    <w:rsid w:val="007D5CDE"/>
    <w:rsid w:val="007D62E5"/>
    <w:rsid w:val="007E2FDC"/>
    <w:rsid w:val="007E397F"/>
    <w:rsid w:val="007E4D88"/>
    <w:rsid w:val="007F5733"/>
    <w:rsid w:val="007F57C2"/>
    <w:rsid w:val="00800386"/>
    <w:rsid w:val="00804BB3"/>
    <w:rsid w:val="0080687A"/>
    <w:rsid w:val="00810510"/>
    <w:rsid w:val="00811616"/>
    <w:rsid w:val="00817581"/>
    <w:rsid w:val="008178C3"/>
    <w:rsid w:val="0082007B"/>
    <w:rsid w:val="0082189F"/>
    <w:rsid w:val="00822F89"/>
    <w:rsid w:val="00824EB3"/>
    <w:rsid w:val="00826738"/>
    <w:rsid w:val="00827A05"/>
    <w:rsid w:val="0083205F"/>
    <w:rsid w:val="00833335"/>
    <w:rsid w:val="00836285"/>
    <w:rsid w:val="008401AF"/>
    <w:rsid w:val="0084030F"/>
    <w:rsid w:val="008425E4"/>
    <w:rsid w:val="0084689E"/>
    <w:rsid w:val="008472ED"/>
    <w:rsid w:val="00853B90"/>
    <w:rsid w:val="008550A2"/>
    <w:rsid w:val="00861400"/>
    <w:rsid w:val="00862C48"/>
    <w:rsid w:val="00866492"/>
    <w:rsid w:val="00872116"/>
    <w:rsid w:val="00877CFD"/>
    <w:rsid w:val="00880B9A"/>
    <w:rsid w:val="00883E43"/>
    <w:rsid w:val="008861DB"/>
    <w:rsid w:val="00893607"/>
    <w:rsid w:val="00894A0C"/>
    <w:rsid w:val="008A77A9"/>
    <w:rsid w:val="008B2BB8"/>
    <w:rsid w:val="008B2FA8"/>
    <w:rsid w:val="008B34D3"/>
    <w:rsid w:val="008B37B0"/>
    <w:rsid w:val="008C370E"/>
    <w:rsid w:val="008C547E"/>
    <w:rsid w:val="008C58BD"/>
    <w:rsid w:val="008D3119"/>
    <w:rsid w:val="008D3D27"/>
    <w:rsid w:val="008D6512"/>
    <w:rsid w:val="008D66FD"/>
    <w:rsid w:val="008D7CD9"/>
    <w:rsid w:val="008E2AFE"/>
    <w:rsid w:val="008F21C1"/>
    <w:rsid w:val="008F73C2"/>
    <w:rsid w:val="009029DA"/>
    <w:rsid w:val="00906522"/>
    <w:rsid w:val="00907C4F"/>
    <w:rsid w:val="0091304E"/>
    <w:rsid w:val="009137D8"/>
    <w:rsid w:val="00913B6E"/>
    <w:rsid w:val="00924A63"/>
    <w:rsid w:val="0093302B"/>
    <w:rsid w:val="00934010"/>
    <w:rsid w:val="0094218C"/>
    <w:rsid w:val="009461CA"/>
    <w:rsid w:val="00946AC7"/>
    <w:rsid w:val="00950EE9"/>
    <w:rsid w:val="0095173A"/>
    <w:rsid w:val="00952D4A"/>
    <w:rsid w:val="00956432"/>
    <w:rsid w:val="009568E4"/>
    <w:rsid w:val="009613F0"/>
    <w:rsid w:val="0096203E"/>
    <w:rsid w:val="0096349C"/>
    <w:rsid w:val="009643FE"/>
    <w:rsid w:val="0096722E"/>
    <w:rsid w:val="009720C8"/>
    <w:rsid w:val="00975248"/>
    <w:rsid w:val="00975290"/>
    <w:rsid w:val="009811C7"/>
    <w:rsid w:val="0098325D"/>
    <w:rsid w:val="009907FF"/>
    <w:rsid w:val="00992AEF"/>
    <w:rsid w:val="009957FE"/>
    <w:rsid w:val="00996917"/>
    <w:rsid w:val="009A67F7"/>
    <w:rsid w:val="009A761E"/>
    <w:rsid w:val="009B165A"/>
    <w:rsid w:val="009B4793"/>
    <w:rsid w:val="009B681D"/>
    <w:rsid w:val="009C16BB"/>
    <w:rsid w:val="009C1E04"/>
    <w:rsid w:val="009C335C"/>
    <w:rsid w:val="009C38AD"/>
    <w:rsid w:val="009C5E6F"/>
    <w:rsid w:val="009D01F8"/>
    <w:rsid w:val="009D1CE5"/>
    <w:rsid w:val="009D1F1F"/>
    <w:rsid w:val="009D6465"/>
    <w:rsid w:val="009D6608"/>
    <w:rsid w:val="009E1989"/>
    <w:rsid w:val="009F013F"/>
    <w:rsid w:val="009F29D2"/>
    <w:rsid w:val="009F4885"/>
    <w:rsid w:val="009F4E0F"/>
    <w:rsid w:val="00A0612F"/>
    <w:rsid w:val="00A063E4"/>
    <w:rsid w:val="00A06CCC"/>
    <w:rsid w:val="00A13B8B"/>
    <w:rsid w:val="00A15331"/>
    <w:rsid w:val="00A15A94"/>
    <w:rsid w:val="00A17D8B"/>
    <w:rsid w:val="00A258AF"/>
    <w:rsid w:val="00A25DBB"/>
    <w:rsid w:val="00A31E74"/>
    <w:rsid w:val="00A33853"/>
    <w:rsid w:val="00A35556"/>
    <w:rsid w:val="00A42F56"/>
    <w:rsid w:val="00A44BD2"/>
    <w:rsid w:val="00A4532F"/>
    <w:rsid w:val="00A50FA1"/>
    <w:rsid w:val="00A57051"/>
    <w:rsid w:val="00A57983"/>
    <w:rsid w:val="00A6149E"/>
    <w:rsid w:val="00A625D2"/>
    <w:rsid w:val="00A6447C"/>
    <w:rsid w:val="00A67EA5"/>
    <w:rsid w:val="00A7192B"/>
    <w:rsid w:val="00A73B25"/>
    <w:rsid w:val="00A76281"/>
    <w:rsid w:val="00A82886"/>
    <w:rsid w:val="00A82CF9"/>
    <w:rsid w:val="00A84991"/>
    <w:rsid w:val="00A86E92"/>
    <w:rsid w:val="00A95B6F"/>
    <w:rsid w:val="00A95C01"/>
    <w:rsid w:val="00A97C6A"/>
    <w:rsid w:val="00AA0B95"/>
    <w:rsid w:val="00AA14EE"/>
    <w:rsid w:val="00AA2304"/>
    <w:rsid w:val="00AA4600"/>
    <w:rsid w:val="00AA59A1"/>
    <w:rsid w:val="00AA72D9"/>
    <w:rsid w:val="00AB243B"/>
    <w:rsid w:val="00AC2454"/>
    <w:rsid w:val="00AC398E"/>
    <w:rsid w:val="00AC6FF2"/>
    <w:rsid w:val="00AC7049"/>
    <w:rsid w:val="00AC7A0A"/>
    <w:rsid w:val="00AD2A85"/>
    <w:rsid w:val="00AD3663"/>
    <w:rsid w:val="00AD611B"/>
    <w:rsid w:val="00AD624F"/>
    <w:rsid w:val="00AD7A22"/>
    <w:rsid w:val="00AE2301"/>
    <w:rsid w:val="00AE6E5D"/>
    <w:rsid w:val="00AF334D"/>
    <w:rsid w:val="00AF4BB8"/>
    <w:rsid w:val="00AF6D4B"/>
    <w:rsid w:val="00B00136"/>
    <w:rsid w:val="00B0207D"/>
    <w:rsid w:val="00B034B6"/>
    <w:rsid w:val="00B0508F"/>
    <w:rsid w:val="00B065A8"/>
    <w:rsid w:val="00B1024F"/>
    <w:rsid w:val="00B11FC6"/>
    <w:rsid w:val="00B144EE"/>
    <w:rsid w:val="00B1515B"/>
    <w:rsid w:val="00B156A6"/>
    <w:rsid w:val="00B15C2E"/>
    <w:rsid w:val="00B1641D"/>
    <w:rsid w:val="00B20402"/>
    <w:rsid w:val="00B241BD"/>
    <w:rsid w:val="00B25B3C"/>
    <w:rsid w:val="00B404A8"/>
    <w:rsid w:val="00B42390"/>
    <w:rsid w:val="00B4525F"/>
    <w:rsid w:val="00B45965"/>
    <w:rsid w:val="00B46302"/>
    <w:rsid w:val="00B51194"/>
    <w:rsid w:val="00B539E9"/>
    <w:rsid w:val="00B5468C"/>
    <w:rsid w:val="00B550BD"/>
    <w:rsid w:val="00B5538E"/>
    <w:rsid w:val="00B6675A"/>
    <w:rsid w:val="00B66B74"/>
    <w:rsid w:val="00B7065F"/>
    <w:rsid w:val="00B741A2"/>
    <w:rsid w:val="00B74780"/>
    <w:rsid w:val="00B74F9B"/>
    <w:rsid w:val="00B752E3"/>
    <w:rsid w:val="00B863A8"/>
    <w:rsid w:val="00B87C28"/>
    <w:rsid w:val="00B90519"/>
    <w:rsid w:val="00BA080F"/>
    <w:rsid w:val="00BA0899"/>
    <w:rsid w:val="00BA1222"/>
    <w:rsid w:val="00BA1766"/>
    <w:rsid w:val="00BA53A4"/>
    <w:rsid w:val="00BB01FA"/>
    <w:rsid w:val="00BB023F"/>
    <w:rsid w:val="00BC4FB0"/>
    <w:rsid w:val="00BD0609"/>
    <w:rsid w:val="00BD4829"/>
    <w:rsid w:val="00BD7932"/>
    <w:rsid w:val="00BE013D"/>
    <w:rsid w:val="00BE310E"/>
    <w:rsid w:val="00BE34BA"/>
    <w:rsid w:val="00BE6A38"/>
    <w:rsid w:val="00BF0B6D"/>
    <w:rsid w:val="00BF458D"/>
    <w:rsid w:val="00BF4F1E"/>
    <w:rsid w:val="00C0419A"/>
    <w:rsid w:val="00C0427C"/>
    <w:rsid w:val="00C0441D"/>
    <w:rsid w:val="00C052D1"/>
    <w:rsid w:val="00C05CDA"/>
    <w:rsid w:val="00C12977"/>
    <w:rsid w:val="00C13335"/>
    <w:rsid w:val="00C15180"/>
    <w:rsid w:val="00C1796B"/>
    <w:rsid w:val="00C214DE"/>
    <w:rsid w:val="00C22070"/>
    <w:rsid w:val="00C24145"/>
    <w:rsid w:val="00C2425C"/>
    <w:rsid w:val="00C333FB"/>
    <w:rsid w:val="00C407FC"/>
    <w:rsid w:val="00C42EAA"/>
    <w:rsid w:val="00C44642"/>
    <w:rsid w:val="00C52B80"/>
    <w:rsid w:val="00C5633E"/>
    <w:rsid w:val="00C61B85"/>
    <w:rsid w:val="00C658BD"/>
    <w:rsid w:val="00C65F0B"/>
    <w:rsid w:val="00C715A3"/>
    <w:rsid w:val="00C71F4C"/>
    <w:rsid w:val="00C75B1C"/>
    <w:rsid w:val="00C774CC"/>
    <w:rsid w:val="00C77C6A"/>
    <w:rsid w:val="00C819F6"/>
    <w:rsid w:val="00C82074"/>
    <w:rsid w:val="00C83D82"/>
    <w:rsid w:val="00C859FC"/>
    <w:rsid w:val="00C9012F"/>
    <w:rsid w:val="00C91737"/>
    <w:rsid w:val="00C9180A"/>
    <w:rsid w:val="00C9255E"/>
    <w:rsid w:val="00C94378"/>
    <w:rsid w:val="00C94C9A"/>
    <w:rsid w:val="00CA2B11"/>
    <w:rsid w:val="00CA32A6"/>
    <w:rsid w:val="00CA3969"/>
    <w:rsid w:val="00CA4E64"/>
    <w:rsid w:val="00CA53D9"/>
    <w:rsid w:val="00CA5A85"/>
    <w:rsid w:val="00CA5D41"/>
    <w:rsid w:val="00CA626B"/>
    <w:rsid w:val="00CA766F"/>
    <w:rsid w:val="00CB17F3"/>
    <w:rsid w:val="00CB31D3"/>
    <w:rsid w:val="00CB6362"/>
    <w:rsid w:val="00CB7232"/>
    <w:rsid w:val="00CC155F"/>
    <w:rsid w:val="00CC3960"/>
    <w:rsid w:val="00CC3CBE"/>
    <w:rsid w:val="00CC64FF"/>
    <w:rsid w:val="00CD266E"/>
    <w:rsid w:val="00CD5C1F"/>
    <w:rsid w:val="00CE1760"/>
    <w:rsid w:val="00CE3EDE"/>
    <w:rsid w:val="00CE6B70"/>
    <w:rsid w:val="00CF2624"/>
    <w:rsid w:val="00CF3356"/>
    <w:rsid w:val="00CF3772"/>
    <w:rsid w:val="00CF60EF"/>
    <w:rsid w:val="00CF6D5C"/>
    <w:rsid w:val="00D02822"/>
    <w:rsid w:val="00D03760"/>
    <w:rsid w:val="00D05C4C"/>
    <w:rsid w:val="00D11890"/>
    <w:rsid w:val="00D12BE2"/>
    <w:rsid w:val="00D1482F"/>
    <w:rsid w:val="00D1684D"/>
    <w:rsid w:val="00D22A9F"/>
    <w:rsid w:val="00D233BC"/>
    <w:rsid w:val="00D32F4A"/>
    <w:rsid w:val="00D35CAA"/>
    <w:rsid w:val="00D417C1"/>
    <w:rsid w:val="00D41CE0"/>
    <w:rsid w:val="00D433F1"/>
    <w:rsid w:val="00D4473F"/>
    <w:rsid w:val="00D44D3D"/>
    <w:rsid w:val="00D467CD"/>
    <w:rsid w:val="00D4743E"/>
    <w:rsid w:val="00D5063F"/>
    <w:rsid w:val="00D54C55"/>
    <w:rsid w:val="00D56425"/>
    <w:rsid w:val="00D61DA1"/>
    <w:rsid w:val="00D70B24"/>
    <w:rsid w:val="00D719D5"/>
    <w:rsid w:val="00D735FE"/>
    <w:rsid w:val="00D73955"/>
    <w:rsid w:val="00D74492"/>
    <w:rsid w:val="00D74E75"/>
    <w:rsid w:val="00D80A5F"/>
    <w:rsid w:val="00D812B5"/>
    <w:rsid w:val="00D8259E"/>
    <w:rsid w:val="00D84457"/>
    <w:rsid w:val="00D8792C"/>
    <w:rsid w:val="00D9751A"/>
    <w:rsid w:val="00DA2DA5"/>
    <w:rsid w:val="00DA5086"/>
    <w:rsid w:val="00DB527D"/>
    <w:rsid w:val="00DC099B"/>
    <w:rsid w:val="00DC1F17"/>
    <w:rsid w:val="00DC21E9"/>
    <w:rsid w:val="00DC4581"/>
    <w:rsid w:val="00DD5C55"/>
    <w:rsid w:val="00DE0420"/>
    <w:rsid w:val="00DE49A2"/>
    <w:rsid w:val="00DF1167"/>
    <w:rsid w:val="00DF47C7"/>
    <w:rsid w:val="00DF7B69"/>
    <w:rsid w:val="00E02D20"/>
    <w:rsid w:val="00E0330A"/>
    <w:rsid w:val="00E03DC6"/>
    <w:rsid w:val="00E05911"/>
    <w:rsid w:val="00E0706C"/>
    <w:rsid w:val="00E10394"/>
    <w:rsid w:val="00E15446"/>
    <w:rsid w:val="00E15986"/>
    <w:rsid w:val="00E15B67"/>
    <w:rsid w:val="00E20215"/>
    <w:rsid w:val="00E21E44"/>
    <w:rsid w:val="00E237A4"/>
    <w:rsid w:val="00E31510"/>
    <w:rsid w:val="00E33142"/>
    <w:rsid w:val="00E33E6E"/>
    <w:rsid w:val="00E40EB6"/>
    <w:rsid w:val="00E41493"/>
    <w:rsid w:val="00E46FF5"/>
    <w:rsid w:val="00E56678"/>
    <w:rsid w:val="00E60A52"/>
    <w:rsid w:val="00E619AC"/>
    <w:rsid w:val="00E6402E"/>
    <w:rsid w:val="00E64766"/>
    <w:rsid w:val="00E65A87"/>
    <w:rsid w:val="00E73187"/>
    <w:rsid w:val="00E73D97"/>
    <w:rsid w:val="00E73E87"/>
    <w:rsid w:val="00E7484A"/>
    <w:rsid w:val="00E8028C"/>
    <w:rsid w:val="00E80FE7"/>
    <w:rsid w:val="00E81BF3"/>
    <w:rsid w:val="00E81CD4"/>
    <w:rsid w:val="00E856A7"/>
    <w:rsid w:val="00E8652C"/>
    <w:rsid w:val="00E90590"/>
    <w:rsid w:val="00E918F0"/>
    <w:rsid w:val="00E95C44"/>
    <w:rsid w:val="00EA1490"/>
    <w:rsid w:val="00EA4161"/>
    <w:rsid w:val="00EA45F2"/>
    <w:rsid w:val="00EA46D0"/>
    <w:rsid w:val="00EA6150"/>
    <w:rsid w:val="00EB1AD1"/>
    <w:rsid w:val="00EB2DC4"/>
    <w:rsid w:val="00EB4AF8"/>
    <w:rsid w:val="00EB544D"/>
    <w:rsid w:val="00EB55FD"/>
    <w:rsid w:val="00EB6775"/>
    <w:rsid w:val="00EC237E"/>
    <w:rsid w:val="00EC2817"/>
    <w:rsid w:val="00EC3959"/>
    <w:rsid w:val="00EC6F72"/>
    <w:rsid w:val="00ED02CA"/>
    <w:rsid w:val="00ED6C8C"/>
    <w:rsid w:val="00EE5E15"/>
    <w:rsid w:val="00EE683A"/>
    <w:rsid w:val="00EF051A"/>
    <w:rsid w:val="00EF3257"/>
    <w:rsid w:val="00EF47F4"/>
    <w:rsid w:val="00F01C89"/>
    <w:rsid w:val="00F03643"/>
    <w:rsid w:val="00F03758"/>
    <w:rsid w:val="00F04400"/>
    <w:rsid w:val="00F04E5C"/>
    <w:rsid w:val="00F16A8A"/>
    <w:rsid w:val="00F20C92"/>
    <w:rsid w:val="00F211A2"/>
    <w:rsid w:val="00F2191E"/>
    <w:rsid w:val="00F226AC"/>
    <w:rsid w:val="00F22A97"/>
    <w:rsid w:val="00F3343B"/>
    <w:rsid w:val="00F33C99"/>
    <w:rsid w:val="00F36584"/>
    <w:rsid w:val="00F40443"/>
    <w:rsid w:val="00F4575C"/>
    <w:rsid w:val="00F46D2F"/>
    <w:rsid w:val="00F46DA2"/>
    <w:rsid w:val="00F479F6"/>
    <w:rsid w:val="00F52CED"/>
    <w:rsid w:val="00F54121"/>
    <w:rsid w:val="00F61788"/>
    <w:rsid w:val="00F6351E"/>
    <w:rsid w:val="00F63904"/>
    <w:rsid w:val="00F63E3D"/>
    <w:rsid w:val="00F650A5"/>
    <w:rsid w:val="00F66483"/>
    <w:rsid w:val="00F72697"/>
    <w:rsid w:val="00F7386C"/>
    <w:rsid w:val="00F7555F"/>
    <w:rsid w:val="00F81ACF"/>
    <w:rsid w:val="00F85601"/>
    <w:rsid w:val="00F85A3B"/>
    <w:rsid w:val="00F86C75"/>
    <w:rsid w:val="00F87AA0"/>
    <w:rsid w:val="00F95300"/>
    <w:rsid w:val="00FA0448"/>
    <w:rsid w:val="00FA7504"/>
    <w:rsid w:val="00FA7E35"/>
    <w:rsid w:val="00FB0C7A"/>
    <w:rsid w:val="00FB0EB3"/>
    <w:rsid w:val="00FB1065"/>
    <w:rsid w:val="00FB4B55"/>
    <w:rsid w:val="00FB70E9"/>
    <w:rsid w:val="00FC1E6C"/>
    <w:rsid w:val="00FC36B9"/>
    <w:rsid w:val="00FC519B"/>
    <w:rsid w:val="00FD71DE"/>
    <w:rsid w:val="00FE0A06"/>
    <w:rsid w:val="00FE15CB"/>
    <w:rsid w:val="00FE5F88"/>
    <w:rsid w:val="00FE681F"/>
    <w:rsid w:val="00FE7669"/>
    <w:rsid w:val="00FF2649"/>
    <w:rsid w:val="00F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38717D"/>
  <w15:docId w15:val="{B1F4EBAB-F6C9-42CE-9A15-B36FB6247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442E"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spacing w:line="340" w:lineRule="exact"/>
      <w:jc w:val="center"/>
      <w:outlineLvl w:val="0"/>
    </w:pPr>
    <w:rPr>
      <w:rFonts w:eastAsia="ＭＳ ゴシック"/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tabs>
        <w:tab w:val="left" w:pos="1260"/>
      </w:tabs>
      <w:ind w:left="1421"/>
    </w:pPr>
    <w:rPr>
      <w:rFonts w:ascii="ＭＳ 明朝"/>
      <w:sz w:val="16"/>
    </w:rPr>
  </w:style>
  <w:style w:type="paragraph" w:styleId="a4">
    <w:name w:val="Note Heading"/>
    <w:basedOn w:val="a"/>
    <w:next w:val="a"/>
    <w:pPr>
      <w:jc w:val="center"/>
    </w:pPr>
  </w:style>
  <w:style w:type="paragraph" w:styleId="a5">
    <w:name w:val="Closing"/>
    <w:basedOn w:val="a"/>
    <w:next w:val="a"/>
    <w:pPr>
      <w:jc w:val="right"/>
    </w:pPr>
  </w:style>
  <w:style w:type="paragraph" w:styleId="a6">
    <w:name w:val="header"/>
    <w:basedOn w:val="a"/>
    <w:link w:val="a7"/>
    <w:uiPriority w:val="99"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link w:val="a9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a">
    <w:name w:val="page number"/>
    <w:basedOn w:val="a0"/>
  </w:style>
  <w:style w:type="paragraph" w:styleId="ab">
    <w:name w:val="Date"/>
    <w:basedOn w:val="a"/>
    <w:next w:val="a"/>
  </w:style>
  <w:style w:type="paragraph" w:styleId="2">
    <w:name w:val="Body Text Indent 2"/>
    <w:basedOn w:val="a"/>
    <w:pPr>
      <w:ind w:leftChars="99" w:left="191" w:firstLine="183"/>
    </w:pPr>
    <w:rPr>
      <w:sz w:val="18"/>
    </w:rPr>
  </w:style>
  <w:style w:type="paragraph" w:styleId="3">
    <w:name w:val="Body Text Indent 3"/>
    <w:basedOn w:val="a"/>
    <w:pPr>
      <w:tabs>
        <w:tab w:val="num" w:pos="672"/>
        <w:tab w:val="num" w:pos="864"/>
      </w:tabs>
      <w:spacing w:line="260" w:lineRule="exact"/>
      <w:ind w:left="1256" w:hanging="776"/>
    </w:pPr>
    <w:rPr>
      <w:sz w:val="18"/>
    </w:rPr>
  </w:style>
  <w:style w:type="paragraph" w:styleId="ac">
    <w:name w:val="Body Text"/>
    <w:basedOn w:val="a"/>
    <w:pPr>
      <w:jc w:val="center"/>
    </w:pPr>
  </w:style>
  <w:style w:type="paragraph" w:styleId="20">
    <w:name w:val="Body Text 2"/>
    <w:basedOn w:val="a"/>
    <w:rPr>
      <w:sz w:val="18"/>
    </w:rPr>
  </w:style>
  <w:style w:type="paragraph" w:customStyle="1" w:styleId="ad">
    <w:name w:val="一太郎"/>
    <w:rsid w:val="008D66FD"/>
    <w:pPr>
      <w:widowControl w:val="0"/>
      <w:wordWrap w:val="0"/>
      <w:autoSpaceDE w:val="0"/>
      <w:autoSpaceDN w:val="0"/>
      <w:adjustRightInd w:val="0"/>
      <w:spacing w:line="348" w:lineRule="exact"/>
      <w:jc w:val="both"/>
    </w:pPr>
    <w:rPr>
      <w:rFonts w:ascii="Times New Roman" w:hAnsi="Times New Roman"/>
      <w:spacing w:val="1"/>
      <w:sz w:val="21"/>
      <w:szCs w:val="21"/>
    </w:rPr>
  </w:style>
  <w:style w:type="paragraph" w:styleId="ae">
    <w:name w:val="Balloon Text"/>
    <w:basedOn w:val="a"/>
    <w:link w:val="af"/>
    <w:uiPriority w:val="99"/>
    <w:semiHidden/>
    <w:unhideWhenUsed/>
    <w:rsid w:val="00A35556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f">
    <w:name w:val="吹き出し (文字)"/>
    <w:link w:val="ae"/>
    <w:uiPriority w:val="99"/>
    <w:semiHidden/>
    <w:rsid w:val="00A35556"/>
    <w:rPr>
      <w:rFonts w:ascii="Arial" w:eastAsia="ＭＳ ゴシック" w:hAnsi="Arial" w:cs="Times New Roman"/>
      <w:kern w:val="2"/>
      <w:sz w:val="18"/>
      <w:szCs w:val="18"/>
    </w:rPr>
  </w:style>
  <w:style w:type="character" w:styleId="af0">
    <w:name w:val="annotation reference"/>
    <w:uiPriority w:val="99"/>
    <w:semiHidden/>
    <w:unhideWhenUsed/>
    <w:rsid w:val="00E64766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E64766"/>
    <w:pPr>
      <w:jc w:val="left"/>
    </w:pPr>
    <w:rPr>
      <w:lang w:val="x-none" w:eastAsia="x-none"/>
    </w:rPr>
  </w:style>
  <w:style w:type="character" w:customStyle="1" w:styleId="af2">
    <w:name w:val="コメント文字列 (文字)"/>
    <w:link w:val="af1"/>
    <w:uiPriority w:val="99"/>
    <w:semiHidden/>
    <w:rsid w:val="00E64766"/>
    <w:rPr>
      <w:kern w:val="2"/>
      <w:sz w:val="21"/>
    </w:rPr>
  </w:style>
  <w:style w:type="paragraph" w:styleId="af3">
    <w:name w:val="annotation subject"/>
    <w:basedOn w:val="af1"/>
    <w:next w:val="af1"/>
    <w:link w:val="af4"/>
    <w:semiHidden/>
    <w:unhideWhenUsed/>
    <w:rsid w:val="00E64766"/>
    <w:rPr>
      <w:b/>
      <w:bCs/>
    </w:rPr>
  </w:style>
  <w:style w:type="character" w:customStyle="1" w:styleId="af4">
    <w:name w:val="コメント内容 (文字)"/>
    <w:link w:val="af3"/>
    <w:uiPriority w:val="99"/>
    <w:semiHidden/>
    <w:rsid w:val="00E64766"/>
    <w:rPr>
      <w:b/>
      <w:bCs/>
      <w:kern w:val="2"/>
      <w:sz w:val="21"/>
    </w:rPr>
  </w:style>
  <w:style w:type="table" w:styleId="af5">
    <w:name w:val="Table Grid"/>
    <w:basedOn w:val="a1"/>
    <w:uiPriority w:val="59"/>
    <w:rsid w:val="003C5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フッター (文字)"/>
    <w:link w:val="a8"/>
    <w:uiPriority w:val="99"/>
    <w:rsid w:val="003B2D3D"/>
    <w:rPr>
      <w:kern w:val="2"/>
      <w:sz w:val="21"/>
    </w:rPr>
  </w:style>
  <w:style w:type="paragraph" w:styleId="af6">
    <w:name w:val="List Paragraph"/>
    <w:basedOn w:val="a"/>
    <w:uiPriority w:val="34"/>
    <w:qFormat/>
    <w:rsid w:val="00447A82"/>
    <w:pPr>
      <w:ind w:leftChars="400" w:left="840"/>
    </w:pPr>
  </w:style>
  <w:style w:type="character" w:styleId="af7">
    <w:name w:val="Hyperlink"/>
    <w:basedOn w:val="a0"/>
    <w:uiPriority w:val="99"/>
    <w:unhideWhenUsed/>
    <w:rsid w:val="00C44642"/>
    <w:rPr>
      <w:color w:val="0563C1" w:themeColor="hyperlink"/>
      <w:u w:val="single"/>
    </w:rPr>
  </w:style>
  <w:style w:type="character" w:styleId="af8">
    <w:name w:val="Unresolved Mention"/>
    <w:basedOn w:val="a0"/>
    <w:uiPriority w:val="99"/>
    <w:semiHidden/>
    <w:unhideWhenUsed/>
    <w:rsid w:val="00C44642"/>
    <w:rPr>
      <w:color w:val="605E5C"/>
      <w:shd w:val="clear" w:color="auto" w:fill="E1DFDD"/>
    </w:rPr>
  </w:style>
  <w:style w:type="character" w:customStyle="1" w:styleId="a7">
    <w:name w:val="ヘッダー (文字)"/>
    <w:basedOn w:val="a0"/>
    <w:link w:val="a6"/>
    <w:uiPriority w:val="99"/>
    <w:rsid w:val="007539A5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8CFC28-A420-4577-A446-E741705B8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475</Words>
  <Characters>2480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申請書作成にあたっての注意事項</vt:lpstr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賈　立男</cp:lastModifiedBy>
  <cp:revision>5</cp:revision>
  <cp:lastPrinted>2019-01-25T04:44:00Z</cp:lastPrinted>
  <dcterms:created xsi:type="dcterms:W3CDTF">2021-12-17T01:08:00Z</dcterms:created>
  <dcterms:modified xsi:type="dcterms:W3CDTF">2021-12-17T04:22:00Z</dcterms:modified>
</cp:coreProperties>
</file>